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400376EA" w:rsidR="00042899" w:rsidRPr="00042899" w:rsidRDefault="00471E56" w:rsidP="00042899">
      <w:pPr>
        <w:pStyle w:val="NoSpacing"/>
        <w:jc w:val="right"/>
        <w:rPr>
          <w:b/>
          <w:bCs/>
          <w:sz w:val="48"/>
          <w:szCs w:val="48"/>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0E977425" wp14:editId="380DDB57">
            <wp:simplePos x="0" y="0"/>
            <wp:positionH relativeFrom="column">
              <wp:posOffset>285750</wp:posOffset>
            </wp:positionH>
            <wp:positionV relativeFrom="paragraph">
              <wp:posOffset>26611</wp:posOffset>
            </wp:positionV>
            <wp:extent cx="1238250" cy="68972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3A5A0A">
        <w:rPr>
          <w:b/>
          <w:bCs/>
          <w:sz w:val="48"/>
          <w:szCs w:val="48"/>
        </w:rPr>
        <w:t xml:space="preserve">SPDA </w:t>
      </w:r>
      <w:r w:rsidR="00E22B87">
        <w:rPr>
          <w:b/>
          <w:bCs/>
          <w:sz w:val="48"/>
          <w:szCs w:val="48"/>
        </w:rPr>
        <w:t>2012/3012/</w:t>
      </w:r>
      <w:r w:rsidR="00F342ED">
        <w:rPr>
          <w:b/>
          <w:bCs/>
          <w:sz w:val="48"/>
          <w:szCs w:val="48"/>
        </w:rPr>
        <w:t>4</w:t>
      </w:r>
      <w:r w:rsidR="00112BCF">
        <w:rPr>
          <w:b/>
          <w:bCs/>
          <w:sz w:val="48"/>
          <w:szCs w:val="48"/>
        </w:rPr>
        <w:t>012</w:t>
      </w:r>
      <w:r w:rsidR="7301F9BB" w:rsidRPr="00042899">
        <w:rPr>
          <w:b/>
          <w:bCs/>
          <w:sz w:val="48"/>
          <w:szCs w:val="48"/>
        </w:rPr>
        <w:t xml:space="preserve">: </w:t>
      </w:r>
    </w:p>
    <w:p w14:paraId="3B4D5764" w14:textId="002E992F" w:rsidR="00C303BC" w:rsidRPr="00042899" w:rsidRDefault="4D52B807" w:rsidP="00042899">
      <w:pPr>
        <w:pStyle w:val="NoSpacing"/>
        <w:jc w:val="right"/>
        <w:rPr>
          <w:b/>
          <w:bCs/>
          <w:sz w:val="56"/>
          <w:szCs w:val="56"/>
        </w:rPr>
      </w:pPr>
      <w:r w:rsidRPr="00042899">
        <w:rPr>
          <w:b/>
          <w:bCs/>
          <w:sz w:val="48"/>
          <w:szCs w:val="48"/>
        </w:rPr>
        <w:t>Internship Syllabus</w:t>
      </w:r>
    </w:p>
    <w:p w14:paraId="211E7B49" w14:textId="07C7BACB" w:rsidR="00C303BC" w:rsidRPr="00C303BC" w:rsidRDefault="00CB4051" w:rsidP="0099440B">
      <w:pPr>
        <w:pBdr>
          <w:top w:val="single" w:sz="12" w:space="1" w:color="auto"/>
          <w:bottom w:val="single" w:sz="12" w:space="1" w:color="auto"/>
        </w:pBdr>
        <w:spacing w:after="120"/>
        <w:jc w:val="right"/>
        <w:rPr>
          <w:rFonts w:ascii="Arial" w:eastAsia="Arial" w:hAnsi="Arial" w:cs="Arial"/>
          <w:sz w:val="32"/>
          <w:szCs w:val="32"/>
        </w:rPr>
      </w:pPr>
      <w:r>
        <w:rPr>
          <w:rFonts w:ascii="Arial" w:eastAsia="Arial" w:hAnsi="Arial" w:cs="Arial"/>
          <w:sz w:val="32"/>
          <w:szCs w:val="32"/>
        </w:rPr>
        <w:t>Spring 202</w:t>
      </w:r>
      <w:r w:rsidR="007B66CC">
        <w:rPr>
          <w:rFonts w:ascii="Arial" w:eastAsia="Arial" w:hAnsi="Arial" w:cs="Arial"/>
          <w:sz w:val="32"/>
          <w:szCs w:val="32"/>
        </w:rPr>
        <w:t>6</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FF2D7D">
        <w:rPr>
          <w:rFonts w:ascii="Arial" w:eastAsia="Arial" w:hAnsi="Arial" w:cs="Arial"/>
          <w:sz w:val="32"/>
          <w:szCs w:val="32"/>
        </w:rPr>
        <w:t>March 16</w:t>
      </w:r>
      <w:r w:rsidR="00C83AD8">
        <w:rPr>
          <w:rFonts w:ascii="Arial" w:eastAsia="Arial" w:hAnsi="Arial" w:cs="Arial"/>
          <w:sz w:val="32"/>
          <w:szCs w:val="32"/>
        </w:rPr>
        <w:t xml:space="preserve"> – </w:t>
      </w:r>
      <w:r w:rsidR="00993DB3">
        <w:rPr>
          <w:rFonts w:ascii="Arial" w:eastAsia="Arial" w:hAnsi="Arial" w:cs="Arial"/>
          <w:sz w:val="32"/>
          <w:szCs w:val="32"/>
        </w:rPr>
        <w:t xml:space="preserve">May </w:t>
      </w:r>
      <w:r w:rsidR="00E16F6C">
        <w:rPr>
          <w:rFonts w:ascii="Arial" w:eastAsia="Arial" w:hAnsi="Arial" w:cs="Arial"/>
          <w:sz w:val="32"/>
          <w:szCs w:val="32"/>
        </w:rPr>
        <w:t>8</w:t>
      </w:r>
      <w:r w:rsidR="00615F27">
        <w:rPr>
          <w:rFonts w:ascii="Arial" w:eastAsia="Arial" w:hAnsi="Arial" w:cs="Arial"/>
          <w:sz w:val="32"/>
          <w:szCs w:val="32"/>
        </w:rPr>
        <w:t xml:space="preserve"> </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4489CB29" w:rsidR="00B029F3" w:rsidRPr="00583647" w:rsidRDefault="00615F27"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p>
    <w:p w14:paraId="1DBD0BEF" w14:textId="77777777" w:rsidR="006F3DB5" w:rsidRDefault="00615F27" w:rsidP="536787E5">
      <w:pPr>
        <w:pStyle w:val="NoSpacing"/>
        <w:rPr>
          <w:rFonts w:ascii="Arial" w:eastAsia="Arial" w:hAnsi="Arial" w:cs="Arial"/>
        </w:rPr>
      </w:pPr>
      <w:r>
        <w:rPr>
          <w:rFonts w:ascii="Arial" w:eastAsia="Arial" w:hAnsi="Arial" w:cs="Arial"/>
        </w:rPr>
        <w:t xml:space="preserve">Assistant Vice President for Student Services </w:t>
      </w:r>
      <w:r w:rsidR="00471E56" w:rsidRPr="00583647">
        <w:rPr>
          <w:rFonts w:ascii="Arial" w:hAnsi="Arial" w:cs="Arial"/>
        </w:rPr>
        <w:tab/>
      </w:r>
      <w:r w:rsidR="00471E56" w:rsidRPr="00583647">
        <w:rPr>
          <w:rFonts w:ascii="Arial" w:hAnsi="Arial" w:cs="Arial"/>
        </w:rPr>
        <w:tab/>
      </w:r>
    </w:p>
    <w:p w14:paraId="386B78D6" w14:textId="15842457" w:rsidR="00C47397" w:rsidRPr="00583647" w:rsidRDefault="006F3DB5" w:rsidP="536787E5">
      <w:pPr>
        <w:pStyle w:val="NoSpacing"/>
        <w:rPr>
          <w:rFonts w:ascii="Arial" w:eastAsia="Arial" w:hAnsi="Arial" w:cs="Arial"/>
        </w:rPr>
      </w:pPr>
      <w:hyperlink r:id="rId12" w:history="1">
        <w:r w:rsidRPr="00783F75">
          <w:rPr>
            <w:rStyle w:val="Hyperlink"/>
            <w:rFonts w:ascii="Arial" w:eastAsia="Arial" w:hAnsi="Arial" w:cs="Arial"/>
          </w:rPr>
          <w:t>hope.garcia@unt.edu</w:t>
        </w:r>
      </w:hyperlink>
      <w:r>
        <w:rPr>
          <w:rFonts w:ascii="Arial" w:eastAsia="Arial" w:hAnsi="Arial" w:cs="Arial"/>
        </w:rPr>
        <w:t xml:space="preserve"> </w:t>
      </w:r>
      <w:r>
        <w:rPr>
          <w:rFonts w:ascii="Arial" w:hAnsi="Arial" w:cs="Arial"/>
        </w:rPr>
        <w:t>| 972.</w:t>
      </w:r>
      <w:r w:rsidR="007B0B29">
        <w:rPr>
          <w:rFonts w:ascii="Arial" w:hAnsi="Arial" w:cs="Arial"/>
        </w:rPr>
        <w:t>668.8114</w:t>
      </w:r>
    </w:p>
    <w:p w14:paraId="69AE8E21" w14:textId="77777777" w:rsidR="00670D97" w:rsidRPr="00583647" w:rsidRDefault="00670D97" w:rsidP="002D0EBD">
      <w:pPr>
        <w:pStyle w:val="NoSpacing"/>
        <w:rPr>
          <w:rFonts w:ascii="Arial" w:hAnsi="Arial" w:cs="Arial"/>
        </w:rPr>
      </w:pPr>
    </w:p>
    <w:p w14:paraId="1A5C9AAB" w14:textId="2745B3C2" w:rsidR="39E5122D" w:rsidRPr="00583647" w:rsidRDefault="39E5122D" w:rsidP="001D0381">
      <w:pPr>
        <w:pStyle w:val="NoSpacing"/>
        <w:tabs>
          <w:tab w:val="left" w:pos="4120"/>
        </w:tabs>
        <w:rPr>
          <w:rFonts w:ascii="Arial" w:hAnsi="Arial" w:cs="Arial"/>
          <w:b/>
          <w:bCs/>
        </w:rPr>
      </w:pPr>
      <w:r w:rsidRPr="00583647">
        <w:rPr>
          <w:rFonts w:ascii="Arial" w:hAnsi="Arial" w:cs="Arial"/>
          <w:b/>
          <w:bCs/>
        </w:rPr>
        <w:t>Office Hours</w:t>
      </w:r>
      <w:r w:rsidR="001D0381">
        <w:rPr>
          <w:rFonts w:ascii="Arial" w:hAnsi="Arial" w:cs="Arial"/>
          <w:b/>
          <w:bCs/>
        </w:rPr>
        <w:tab/>
      </w:r>
    </w:p>
    <w:p w14:paraId="40DF2163" w14:textId="0CD509DC"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w:t>
      </w:r>
      <w:r w:rsidR="006F3DB5">
        <w:rPr>
          <w:rFonts w:ascii="Arial" w:hAnsi="Arial" w:cs="Arial"/>
        </w:rPr>
        <w:t>via 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objective. </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73758059" w14:textId="3E6B2F92" w:rsidR="6CC1C4F8" w:rsidRPr="00583647" w:rsidRDefault="6CC1C4F8" w:rsidP="536787E5">
      <w:pPr>
        <w:pStyle w:val="Default"/>
        <w:rPr>
          <w:rFonts w:ascii="Arial" w:eastAsia="Arial" w:hAnsi="Arial" w:cs="Arial"/>
          <w:color w:val="000000" w:themeColor="text1"/>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4AD6CBFC" w14:textId="0812E770"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sidR="00757465">
        <w:rPr>
          <w:rFonts w:ascii="Arial" w:eastAsia="Arial" w:hAnsi="Arial" w:cs="Arial"/>
          <w:sz w:val="22"/>
          <w:szCs w:val="22"/>
        </w:rPr>
        <w:t>.</w:t>
      </w:r>
    </w:p>
    <w:p w14:paraId="2D5C7065" w14:textId="58456537"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sidR="00757465">
        <w:rPr>
          <w:rFonts w:ascii="Arial" w:eastAsia="Arial" w:hAnsi="Arial" w:cs="Arial"/>
          <w:sz w:val="22"/>
          <w:szCs w:val="22"/>
        </w:rPr>
        <w:t>.</w:t>
      </w:r>
      <w:r w:rsidRPr="00583647">
        <w:rPr>
          <w:rFonts w:ascii="Arial" w:eastAsia="Arial" w:hAnsi="Arial" w:cs="Arial"/>
          <w:sz w:val="22"/>
          <w:szCs w:val="22"/>
        </w:rPr>
        <w:t xml:space="preserve"> </w:t>
      </w:r>
    </w:p>
    <w:p w14:paraId="4E50911B" w14:textId="7948CB4A"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Practice work habits and attitudes needed to be successful professionally</w:t>
      </w:r>
      <w:r w:rsidR="00757465">
        <w:rPr>
          <w:rFonts w:ascii="Arial" w:eastAsia="Arial" w:hAnsi="Arial" w:cs="Arial"/>
          <w:sz w:val="22"/>
          <w:szCs w:val="22"/>
        </w:rPr>
        <w:t>.</w:t>
      </w:r>
      <w:r w:rsidRPr="00583647">
        <w:rPr>
          <w:rFonts w:ascii="Arial" w:eastAsia="Arial" w:hAnsi="Arial" w:cs="Arial"/>
          <w:sz w:val="22"/>
          <w:szCs w:val="22"/>
        </w:rPr>
        <w:t xml:space="preserve"> </w:t>
      </w:r>
    </w:p>
    <w:p w14:paraId="03DB9E6A" w14:textId="64737AA9" w:rsidR="00471E56" w:rsidRPr="00583647" w:rsidRDefault="00471E56" w:rsidP="536787E5">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w:t>
      </w:r>
      <w:r w:rsidR="2F7D3DB9" w:rsidRPr="00583647">
        <w:rPr>
          <w:rFonts w:ascii="Arial" w:eastAsia="Arial" w:hAnsi="Arial" w:cs="Arial"/>
          <w:sz w:val="22"/>
          <w:szCs w:val="22"/>
        </w:rPr>
        <w:t>your career interest and develo</w:t>
      </w:r>
      <w:r w:rsidR="72B44F4C" w:rsidRPr="00583647">
        <w:rPr>
          <w:rFonts w:ascii="Arial" w:eastAsia="Arial" w:hAnsi="Arial" w:cs="Arial"/>
          <w:sz w:val="22"/>
          <w:szCs w:val="22"/>
        </w:rPr>
        <w:t>p</w:t>
      </w:r>
      <w:r w:rsidR="2F7D3DB9" w:rsidRPr="00583647">
        <w:rPr>
          <w:rFonts w:ascii="Arial" w:eastAsia="Arial" w:hAnsi="Arial" w:cs="Arial"/>
          <w:sz w:val="22"/>
          <w:szCs w:val="22"/>
        </w:rPr>
        <w:t xml:space="preserve"> strategies for </w:t>
      </w:r>
      <w:r w:rsidRPr="00583647">
        <w:rPr>
          <w:rFonts w:ascii="Arial" w:eastAsia="Arial" w:hAnsi="Arial" w:cs="Arial"/>
          <w:sz w:val="22"/>
          <w:szCs w:val="22"/>
        </w:rPr>
        <w:t xml:space="preserve">success </w:t>
      </w:r>
      <w:r w:rsidR="1B54439D" w:rsidRPr="00583647">
        <w:rPr>
          <w:rFonts w:ascii="Arial" w:eastAsia="Arial" w:hAnsi="Arial" w:cs="Arial"/>
          <w:sz w:val="22"/>
          <w:szCs w:val="22"/>
        </w:rPr>
        <w:t xml:space="preserve">unique to that </w:t>
      </w:r>
      <w:r w:rsidRPr="00583647">
        <w:rPr>
          <w:rFonts w:ascii="Arial" w:eastAsia="Arial" w:hAnsi="Arial" w:cs="Arial"/>
          <w:sz w:val="22"/>
          <w:szCs w:val="22"/>
        </w:rPr>
        <w:t xml:space="preserve">industry.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1F3CEEB2" w:rsidR="00471E56" w:rsidRPr="00583647" w:rsidRDefault="23B8923D" w:rsidP="536787E5">
      <w:pPr>
        <w:pStyle w:val="Default"/>
        <w:rPr>
          <w:rFonts w:ascii="Arial" w:eastAsia="Arial" w:hAnsi="Arial" w:cs="Arial"/>
          <w:sz w:val="22"/>
          <w:szCs w:val="22"/>
        </w:rPr>
      </w:pPr>
      <w:r w:rsidRPr="78AECEBB">
        <w:rPr>
          <w:rFonts w:ascii="Arial" w:eastAsia="Arial" w:hAnsi="Arial" w:cs="Arial"/>
          <w:sz w:val="22"/>
          <w:szCs w:val="22"/>
        </w:rPr>
        <w:t>E</w:t>
      </w:r>
      <w:r w:rsidR="3C1C332C"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1A14083E"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r w:rsidR="00216504">
        <w:rPr>
          <w:rFonts w:ascii="Arial" w:eastAsia="Arial" w:hAnsi="Arial" w:cs="Arial"/>
        </w:rPr>
        <w:t xml:space="preserve">There are no in-person meetings for this course. </w:t>
      </w:r>
    </w:p>
    <w:p w14:paraId="67439CB1" w14:textId="77777777" w:rsidR="008A03E2" w:rsidRDefault="008A03E2" w:rsidP="00F21122">
      <w:pPr>
        <w:pStyle w:val="NoSpacing"/>
        <w:rPr>
          <w:rFonts w:ascii="Arial" w:hAnsi="Arial" w:cs="Arial"/>
          <w:b/>
          <w:bCs/>
        </w:rPr>
      </w:pPr>
    </w:p>
    <w:p w14:paraId="531E7688" w14:textId="7F9DE413"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in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3600"/>
        <w:gridCol w:w="3420"/>
        <w:gridCol w:w="3325"/>
      </w:tblGrid>
      <w:tr w:rsidR="004938D1" w:rsidRPr="00583647" w14:paraId="5072F689" w14:textId="26868C57" w:rsidTr="00206178">
        <w:tc>
          <w:tcPr>
            <w:tcW w:w="3600"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3420"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92186" w:rsidRPr="00583647" w14:paraId="0CD3F301" w14:textId="77777777" w:rsidTr="00206178">
        <w:tc>
          <w:tcPr>
            <w:tcW w:w="3600" w:type="dxa"/>
          </w:tcPr>
          <w:p w14:paraId="6E87B7A1" w14:textId="74A46D00" w:rsidR="00492186" w:rsidRPr="0073529F" w:rsidRDefault="00492186" w:rsidP="00492186">
            <w:pPr>
              <w:rPr>
                <w:rFonts w:ascii="Arial" w:eastAsia="Arial" w:hAnsi="Arial" w:cs="Arial"/>
              </w:rPr>
            </w:pPr>
            <w:r w:rsidRPr="0073529F">
              <w:rPr>
                <w:rFonts w:ascii="Arial" w:eastAsia="Arial" w:hAnsi="Arial" w:cs="Arial"/>
              </w:rPr>
              <w:t>Syllabus Statement</w:t>
            </w:r>
          </w:p>
        </w:tc>
        <w:tc>
          <w:tcPr>
            <w:tcW w:w="3420" w:type="dxa"/>
          </w:tcPr>
          <w:p w14:paraId="679C8788" w14:textId="5FA576E0" w:rsidR="00492186" w:rsidRPr="0073529F" w:rsidRDefault="00482F8C" w:rsidP="00492186">
            <w:pPr>
              <w:rPr>
                <w:rFonts w:ascii="Arial" w:eastAsia="Arial" w:hAnsi="Arial" w:cs="Arial"/>
              </w:rPr>
            </w:pPr>
            <w:r w:rsidRPr="0073529F">
              <w:rPr>
                <w:rFonts w:ascii="Arial" w:eastAsia="Arial" w:hAnsi="Arial" w:cs="Arial"/>
              </w:rPr>
              <w:t>25</w:t>
            </w:r>
          </w:p>
        </w:tc>
        <w:tc>
          <w:tcPr>
            <w:tcW w:w="3325" w:type="dxa"/>
          </w:tcPr>
          <w:p w14:paraId="7B0869E8" w14:textId="6FE6BBA9" w:rsidR="00492186" w:rsidRPr="0073529F" w:rsidRDefault="00FF2D7D" w:rsidP="00492186">
            <w:pPr>
              <w:tabs>
                <w:tab w:val="center" w:pos="1554"/>
              </w:tabs>
              <w:rPr>
                <w:rFonts w:ascii="Arial" w:eastAsia="Arial" w:hAnsi="Arial" w:cs="Arial"/>
              </w:rPr>
            </w:pPr>
            <w:r w:rsidRPr="0073529F">
              <w:rPr>
                <w:rStyle w:val="tabchar"/>
                <w:rFonts w:ascii="Arial" w:hAnsi="Arial" w:cs="Arial"/>
              </w:rPr>
              <w:t>3/22</w:t>
            </w:r>
            <w:r w:rsidR="00492186" w:rsidRPr="0073529F">
              <w:rPr>
                <w:rStyle w:val="tabchar"/>
                <w:rFonts w:ascii="Arial" w:hAnsi="Arial" w:cs="Arial"/>
              </w:rPr>
              <w:tab/>
            </w:r>
            <w:r w:rsidR="00492186" w:rsidRPr="0073529F">
              <w:rPr>
                <w:rStyle w:val="eop"/>
                <w:rFonts w:ascii="Arial" w:hAnsi="Arial" w:cs="Arial"/>
              </w:rPr>
              <w:t> </w:t>
            </w:r>
          </w:p>
        </w:tc>
      </w:tr>
      <w:tr w:rsidR="00492186" w:rsidRPr="00583647" w14:paraId="66E1311A" w14:textId="77777777" w:rsidTr="00206178">
        <w:tc>
          <w:tcPr>
            <w:tcW w:w="3600" w:type="dxa"/>
          </w:tcPr>
          <w:p w14:paraId="5F9B485F" w14:textId="30209FB5" w:rsidR="00492186" w:rsidRPr="0073529F" w:rsidRDefault="00492186" w:rsidP="00492186">
            <w:pPr>
              <w:rPr>
                <w:rFonts w:ascii="Arial" w:eastAsia="Arial" w:hAnsi="Arial" w:cs="Arial"/>
              </w:rPr>
            </w:pPr>
            <w:r w:rsidRPr="0073529F">
              <w:rPr>
                <w:rFonts w:ascii="Arial" w:eastAsia="Arial" w:hAnsi="Arial" w:cs="Arial"/>
              </w:rPr>
              <w:t>Pre-assessment</w:t>
            </w:r>
          </w:p>
        </w:tc>
        <w:tc>
          <w:tcPr>
            <w:tcW w:w="3420" w:type="dxa"/>
          </w:tcPr>
          <w:p w14:paraId="63345F8B" w14:textId="0E8142DE" w:rsidR="00492186" w:rsidRPr="0073529F" w:rsidRDefault="00492186" w:rsidP="00492186">
            <w:pPr>
              <w:rPr>
                <w:rFonts w:ascii="Arial" w:eastAsia="Arial" w:hAnsi="Arial" w:cs="Arial"/>
              </w:rPr>
            </w:pPr>
            <w:r w:rsidRPr="0073529F">
              <w:rPr>
                <w:rFonts w:ascii="Arial" w:eastAsia="Arial" w:hAnsi="Arial" w:cs="Arial"/>
              </w:rPr>
              <w:t>2</w:t>
            </w:r>
            <w:r w:rsidR="002455A5" w:rsidRPr="0073529F">
              <w:rPr>
                <w:rFonts w:ascii="Arial" w:eastAsia="Arial" w:hAnsi="Arial" w:cs="Arial"/>
              </w:rPr>
              <w:t>5</w:t>
            </w:r>
          </w:p>
        </w:tc>
        <w:tc>
          <w:tcPr>
            <w:tcW w:w="3325" w:type="dxa"/>
          </w:tcPr>
          <w:p w14:paraId="6B423B13" w14:textId="7157643F" w:rsidR="00492186" w:rsidRPr="0073529F" w:rsidRDefault="00FF2D7D" w:rsidP="00492186">
            <w:pPr>
              <w:rPr>
                <w:rFonts w:ascii="Arial" w:eastAsia="Arial" w:hAnsi="Arial" w:cs="Arial"/>
              </w:rPr>
            </w:pPr>
            <w:r w:rsidRPr="0073529F">
              <w:rPr>
                <w:rStyle w:val="tabchar"/>
                <w:rFonts w:ascii="Arial" w:hAnsi="Arial" w:cs="Arial"/>
              </w:rPr>
              <w:t>3/22</w:t>
            </w:r>
          </w:p>
        </w:tc>
      </w:tr>
      <w:tr w:rsidR="00492186" w:rsidRPr="00583647" w14:paraId="3EEE38AB" w14:textId="77777777" w:rsidTr="00206178">
        <w:tc>
          <w:tcPr>
            <w:tcW w:w="3600" w:type="dxa"/>
          </w:tcPr>
          <w:p w14:paraId="1E96DE3C" w14:textId="323A2105" w:rsidR="00492186" w:rsidRPr="0073529F" w:rsidRDefault="00492186" w:rsidP="00492186">
            <w:pPr>
              <w:rPr>
                <w:rFonts w:ascii="Arial" w:eastAsia="Arial" w:hAnsi="Arial" w:cs="Arial"/>
              </w:rPr>
            </w:pPr>
            <w:r w:rsidRPr="0073529F">
              <w:rPr>
                <w:rFonts w:ascii="Arial" w:eastAsia="Arial" w:hAnsi="Arial" w:cs="Arial"/>
              </w:rPr>
              <w:t>Journal #1</w:t>
            </w:r>
          </w:p>
        </w:tc>
        <w:tc>
          <w:tcPr>
            <w:tcW w:w="3420" w:type="dxa"/>
          </w:tcPr>
          <w:p w14:paraId="1CD85E3E" w14:textId="2881365C"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33A43E13" w14:textId="6183A24F" w:rsidR="00492186" w:rsidRPr="0073529F" w:rsidRDefault="00FF2D7D" w:rsidP="00492186">
            <w:pPr>
              <w:rPr>
                <w:rFonts w:ascii="Arial" w:eastAsia="Arial" w:hAnsi="Arial" w:cs="Arial"/>
              </w:rPr>
            </w:pPr>
            <w:r w:rsidRPr="0073529F">
              <w:rPr>
                <w:rStyle w:val="tabchar"/>
                <w:rFonts w:ascii="Arial" w:hAnsi="Arial" w:cs="Arial"/>
              </w:rPr>
              <w:t>3/22</w:t>
            </w:r>
          </w:p>
        </w:tc>
      </w:tr>
      <w:tr w:rsidR="00492186" w:rsidRPr="00583647" w14:paraId="7DF86C3F" w14:textId="77777777" w:rsidTr="00206178">
        <w:tc>
          <w:tcPr>
            <w:tcW w:w="3600" w:type="dxa"/>
          </w:tcPr>
          <w:p w14:paraId="02C56ED2" w14:textId="4FDB1142" w:rsidR="00492186" w:rsidRPr="0073529F" w:rsidRDefault="00492186" w:rsidP="00492186">
            <w:pPr>
              <w:rPr>
                <w:rFonts w:ascii="Arial" w:eastAsia="Arial" w:hAnsi="Arial" w:cs="Arial"/>
              </w:rPr>
            </w:pPr>
            <w:r w:rsidRPr="0073529F">
              <w:rPr>
                <w:rFonts w:ascii="Arial" w:eastAsia="Arial" w:hAnsi="Arial" w:cs="Arial"/>
              </w:rPr>
              <w:t>Journal #2</w:t>
            </w:r>
          </w:p>
        </w:tc>
        <w:tc>
          <w:tcPr>
            <w:tcW w:w="3420" w:type="dxa"/>
          </w:tcPr>
          <w:p w14:paraId="6B3919E5" w14:textId="48ABA7EA"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08A35B76" w14:textId="62596164" w:rsidR="00492186" w:rsidRPr="0073529F" w:rsidRDefault="008254DF" w:rsidP="00492186">
            <w:pPr>
              <w:rPr>
                <w:rFonts w:ascii="Arial" w:eastAsia="Arial" w:hAnsi="Arial" w:cs="Arial"/>
              </w:rPr>
            </w:pPr>
            <w:r w:rsidRPr="0073529F">
              <w:rPr>
                <w:rFonts w:ascii="Arial" w:eastAsia="Arial" w:hAnsi="Arial" w:cs="Arial"/>
              </w:rPr>
              <w:t>3/29</w:t>
            </w:r>
          </w:p>
        </w:tc>
      </w:tr>
      <w:tr w:rsidR="00492186" w:rsidRPr="00583647" w14:paraId="4FDA0F98" w14:textId="53F52D0F" w:rsidTr="00206178">
        <w:tc>
          <w:tcPr>
            <w:tcW w:w="3600" w:type="dxa"/>
          </w:tcPr>
          <w:p w14:paraId="6568C022" w14:textId="296A4164" w:rsidR="00492186" w:rsidRPr="0073529F" w:rsidRDefault="00492186" w:rsidP="00492186">
            <w:pPr>
              <w:rPr>
                <w:rFonts w:ascii="Arial" w:eastAsia="Arial" w:hAnsi="Arial" w:cs="Arial"/>
              </w:rPr>
            </w:pPr>
            <w:r w:rsidRPr="0073529F">
              <w:rPr>
                <w:rFonts w:ascii="Arial" w:eastAsia="Arial" w:hAnsi="Arial" w:cs="Arial"/>
              </w:rPr>
              <w:t>Journal #3</w:t>
            </w:r>
          </w:p>
        </w:tc>
        <w:tc>
          <w:tcPr>
            <w:tcW w:w="3420" w:type="dxa"/>
          </w:tcPr>
          <w:p w14:paraId="7E9FB46F" w14:textId="0F475C90"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7FCE83E5" w14:textId="3B8B8C2F" w:rsidR="00492186" w:rsidRPr="0073529F" w:rsidRDefault="008254DF" w:rsidP="00492186">
            <w:pPr>
              <w:rPr>
                <w:rFonts w:ascii="Arial" w:eastAsia="Arial" w:hAnsi="Arial" w:cs="Arial"/>
              </w:rPr>
            </w:pPr>
            <w:r w:rsidRPr="0073529F">
              <w:rPr>
                <w:rFonts w:ascii="Arial" w:eastAsia="Arial" w:hAnsi="Arial" w:cs="Arial"/>
              </w:rPr>
              <w:t>4</w:t>
            </w:r>
            <w:r w:rsidR="00A10B61" w:rsidRPr="0073529F">
              <w:rPr>
                <w:rFonts w:ascii="Arial" w:eastAsia="Arial" w:hAnsi="Arial" w:cs="Arial"/>
              </w:rPr>
              <w:t>/5</w:t>
            </w:r>
          </w:p>
        </w:tc>
      </w:tr>
      <w:tr w:rsidR="00492186" w:rsidRPr="00583647" w14:paraId="420226E5" w14:textId="77777777" w:rsidTr="00206178">
        <w:tc>
          <w:tcPr>
            <w:tcW w:w="3600" w:type="dxa"/>
          </w:tcPr>
          <w:p w14:paraId="5D2BE630" w14:textId="0969648B" w:rsidR="00492186" w:rsidRPr="0073529F" w:rsidRDefault="00492186" w:rsidP="00492186">
            <w:pPr>
              <w:rPr>
                <w:rFonts w:ascii="Arial" w:eastAsia="Arial" w:hAnsi="Arial" w:cs="Arial"/>
              </w:rPr>
            </w:pPr>
            <w:r w:rsidRPr="0073529F">
              <w:rPr>
                <w:rFonts w:ascii="Arial" w:eastAsia="Arial" w:hAnsi="Arial" w:cs="Arial"/>
              </w:rPr>
              <w:t>Journal #4</w:t>
            </w:r>
          </w:p>
        </w:tc>
        <w:tc>
          <w:tcPr>
            <w:tcW w:w="3420" w:type="dxa"/>
          </w:tcPr>
          <w:p w14:paraId="782A9514" w14:textId="7E5E254F" w:rsidR="00492186" w:rsidRPr="00E50A76" w:rsidRDefault="00492186" w:rsidP="00492186">
            <w:pPr>
              <w:rPr>
                <w:rFonts w:ascii="Arial" w:eastAsia="Arial" w:hAnsi="Arial" w:cs="Arial"/>
              </w:rPr>
            </w:pPr>
            <w:r w:rsidRPr="00E50A76">
              <w:rPr>
                <w:rFonts w:ascii="Arial" w:eastAsia="Arial" w:hAnsi="Arial" w:cs="Arial"/>
              </w:rPr>
              <w:t>100</w:t>
            </w:r>
          </w:p>
        </w:tc>
        <w:tc>
          <w:tcPr>
            <w:tcW w:w="3325" w:type="dxa"/>
          </w:tcPr>
          <w:p w14:paraId="14A611B6" w14:textId="523D42DB" w:rsidR="00492186" w:rsidRPr="00E50A76" w:rsidRDefault="00A10B61" w:rsidP="00492186">
            <w:pPr>
              <w:rPr>
                <w:rFonts w:ascii="Arial" w:eastAsia="Arial" w:hAnsi="Arial" w:cs="Arial"/>
              </w:rPr>
            </w:pPr>
            <w:r w:rsidRPr="00E50A76">
              <w:rPr>
                <w:rFonts w:ascii="Arial" w:eastAsia="Arial" w:hAnsi="Arial" w:cs="Arial"/>
              </w:rPr>
              <w:t>4/12</w:t>
            </w:r>
          </w:p>
        </w:tc>
      </w:tr>
      <w:tr w:rsidR="0073529F" w:rsidRPr="00583647" w14:paraId="24759E68" w14:textId="77777777" w:rsidTr="00206178">
        <w:tc>
          <w:tcPr>
            <w:tcW w:w="3600" w:type="dxa"/>
          </w:tcPr>
          <w:p w14:paraId="2B6DBD27" w14:textId="531B5765" w:rsidR="0073529F" w:rsidRPr="0073529F" w:rsidRDefault="0073529F" w:rsidP="00492186">
            <w:pPr>
              <w:rPr>
                <w:rFonts w:ascii="Arial" w:eastAsia="Arial" w:hAnsi="Arial" w:cs="Arial"/>
              </w:rPr>
            </w:pPr>
            <w:r w:rsidRPr="0073529F">
              <w:rPr>
                <w:rFonts w:ascii="Arial" w:eastAsia="Arial" w:hAnsi="Arial" w:cs="Arial"/>
              </w:rPr>
              <w:t>Instructor 1-1</w:t>
            </w:r>
          </w:p>
        </w:tc>
        <w:tc>
          <w:tcPr>
            <w:tcW w:w="3420" w:type="dxa"/>
          </w:tcPr>
          <w:p w14:paraId="2BFE4B46" w14:textId="4834F859" w:rsidR="0073529F" w:rsidRPr="00E50A76" w:rsidRDefault="00722ABD" w:rsidP="00492186">
            <w:pPr>
              <w:rPr>
                <w:rFonts w:ascii="Arial" w:eastAsia="Arial" w:hAnsi="Arial" w:cs="Arial"/>
              </w:rPr>
            </w:pPr>
            <w:r w:rsidRPr="00E50A76">
              <w:rPr>
                <w:rFonts w:ascii="Arial" w:eastAsia="Arial" w:hAnsi="Arial" w:cs="Arial"/>
              </w:rPr>
              <w:t>200</w:t>
            </w:r>
          </w:p>
        </w:tc>
        <w:tc>
          <w:tcPr>
            <w:tcW w:w="3325" w:type="dxa"/>
          </w:tcPr>
          <w:p w14:paraId="559A888E" w14:textId="776BBED3" w:rsidR="0073529F" w:rsidRPr="00E50A76" w:rsidRDefault="00E50A76" w:rsidP="00492186">
            <w:pPr>
              <w:rPr>
                <w:rFonts w:ascii="Arial" w:eastAsia="Arial" w:hAnsi="Arial" w:cs="Arial"/>
              </w:rPr>
            </w:pPr>
            <w:r w:rsidRPr="00E50A76">
              <w:rPr>
                <w:rFonts w:ascii="Arial" w:eastAsia="Arial" w:hAnsi="Arial" w:cs="Arial"/>
              </w:rPr>
              <w:t>3/30-4/10</w:t>
            </w:r>
          </w:p>
        </w:tc>
      </w:tr>
      <w:tr w:rsidR="00492186" w:rsidRPr="00583647" w14:paraId="7EDFBCEB" w14:textId="30A6D42A" w:rsidTr="00206178">
        <w:tc>
          <w:tcPr>
            <w:tcW w:w="3600" w:type="dxa"/>
          </w:tcPr>
          <w:p w14:paraId="7B950B10" w14:textId="598ABF27" w:rsidR="00492186" w:rsidRPr="0073529F" w:rsidRDefault="00492186" w:rsidP="00492186">
            <w:pPr>
              <w:rPr>
                <w:rFonts w:ascii="Arial" w:eastAsia="Arial" w:hAnsi="Arial" w:cs="Arial"/>
              </w:rPr>
            </w:pPr>
            <w:r w:rsidRPr="0073529F">
              <w:rPr>
                <w:rFonts w:ascii="Arial" w:eastAsia="Arial" w:hAnsi="Arial" w:cs="Arial"/>
              </w:rPr>
              <w:lastRenderedPageBreak/>
              <w:t>Journal #5</w:t>
            </w:r>
          </w:p>
        </w:tc>
        <w:tc>
          <w:tcPr>
            <w:tcW w:w="3420" w:type="dxa"/>
          </w:tcPr>
          <w:p w14:paraId="1FD664A4" w14:textId="75563F3C"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0B261F5C" w14:textId="4E040CE3" w:rsidR="00492186" w:rsidRPr="0073529F" w:rsidRDefault="00A10B61" w:rsidP="00492186">
            <w:pPr>
              <w:rPr>
                <w:rFonts w:ascii="Arial" w:eastAsia="Arial" w:hAnsi="Arial" w:cs="Arial"/>
              </w:rPr>
            </w:pPr>
            <w:r w:rsidRPr="0073529F">
              <w:rPr>
                <w:rFonts w:ascii="Arial" w:eastAsia="Arial" w:hAnsi="Arial" w:cs="Arial"/>
              </w:rPr>
              <w:t>4/19</w:t>
            </w:r>
          </w:p>
        </w:tc>
      </w:tr>
      <w:tr w:rsidR="00492186" w:rsidRPr="00583647" w14:paraId="48FB8E44" w14:textId="508DC691" w:rsidTr="00206178">
        <w:tc>
          <w:tcPr>
            <w:tcW w:w="3600" w:type="dxa"/>
          </w:tcPr>
          <w:p w14:paraId="685F7F4D" w14:textId="2BFA89A0" w:rsidR="00492186" w:rsidRPr="0073529F" w:rsidRDefault="00492186" w:rsidP="00492186">
            <w:pPr>
              <w:rPr>
                <w:rFonts w:ascii="Arial" w:eastAsia="Arial" w:hAnsi="Arial" w:cs="Arial"/>
              </w:rPr>
            </w:pPr>
            <w:r w:rsidRPr="0073529F">
              <w:rPr>
                <w:rFonts w:ascii="Arial" w:eastAsia="Arial" w:hAnsi="Arial" w:cs="Arial"/>
              </w:rPr>
              <w:t>Journal #6</w:t>
            </w:r>
          </w:p>
        </w:tc>
        <w:tc>
          <w:tcPr>
            <w:tcW w:w="3420" w:type="dxa"/>
          </w:tcPr>
          <w:p w14:paraId="32A39799" w14:textId="75D3524C"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6A0780B7" w14:textId="757FA6BC" w:rsidR="00492186" w:rsidRPr="0073529F" w:rsidRDefault="00A10B61" w:rsidP="00492186">
            <w:pPr>
              <w:rPr>
                <w:rFonts w:ascii="Arial" w:eastAsia="Arial" w:hAnsi="Arial" w:cs="Arial"/>
              </w:rPr>
            </w:pPr>
            <w:r w:rsidRPr="0073529F">
              <w:rPr>
                <w:rFonts w:ascii="Arial" w:eastAsia="Arial" w:hAnsi="Arial" w:cs="Arial"/>
              </w:rPr>
              <w:t>4/</w:t>
            </w:r>
            <w:r w:rsidR="006D5AE1" w:rsidRPr="0073529F">
              <w:rPr>
                <w:rFonts w:ascii="Arial" w:eastAsia="Arial" w:hAnsi="Arial" w:cs="Arial"/>
              </w:rPr>
              <w:t>29</w:t>
            </w:r>
          </w:p>
        </w:tc>
      </w:tr>
      <w:tr w:rsidR="00492186" w:rsidRPr="00583647" w14:paraId="51CF812A" w14:textId="3CE1D6BB" w:rsidTr="00206178">
        <w:tc>
          <w:tcPr>
            <w:tcW w:w="3600" w:type="dxa"/>
          </w:tcPr>
          <w:p w14:paraId="758D9DB1" w14:textId="10698F00" w:rsidR="00492186" w:rsidRPr="0073529F" w:rsidRDefault="00492186" w:rsidP="00492186">
            <w:pPr>
              <w:rPr>
                <w:rFonts w:ascii="Arial" w:eastAsia="Arial" w:hAnsi="Arial" w:cs="Arial"/>
              </w:rPr>
            </w:pPr>
            <w:r w:rsidRPr="0073529F">
              <w:rPr>
                <w:rFonts w:ascii="Arial" w:eastAsia="Arial" w:hAnsi="Arial" w:cs="Arial"/>
              </w:rPr>
              <w:t>Journal #7</w:t>
            </w:r>
          </w:p>
        </w:tc>
        <w:tc>
          <w:tcPr>
            <w:tcW w:w="3420" w:type="dxa"/>
          </w:tcPr>
          <w:p w14:paraId="54E78B15" w14:textId="5DD66F42" w:rsidR="00492186" w:rsidRPr="0073529F" w:rsidRDefault="00492186" w:rsidP="00492186">
            <w:pPr>
              <w:rPr>
                <w:rFonts w:ascii="Arial" w:eastAsia="Arial" w:hAnsi="Arial" w:cs="Arial"/>
              </w:rPr>
            </w:pPr>
            <w:r w:rsidRPr="0073529F">
              <w:rPr>
                <w:rFonts w:ascii="Arial" w:eastAsia="Arial" w:hAnsi="Arial" w:cs="Arial"/>
              </w:rPr>
              <w:t>100</w:t>
            </w:r>
          </w:p>
        </w:tc>
        <w:tc>
          <w:tcPr>
            <w:tcW w:w="3325" w:type="dxa"/>
          </w:tcPr>
          <w:p w14:paraId="3EF78D24" w14:textId="5B0C4ABC" w:rsidR="00492186" w:rsidRPr="0073529F" w:rsidRDefault="00816077" w:rsidP="00492186">
            <w:pPr>
              <w:rPr>
                <w:rFonts w:ascii="Arial" w:eastAsia="Arial" w:hAnsi="Arial" w:cs="Arial"/>
              </w:rPr>
            </w:pPr>
            <w:r w:rsidRPr="0073529F">
              <w:rPr>
                <w:rFonts w:ascii="Arial" w:eastAsia="Arial" w:hAnsi="Arial" w:cs="Arial"/>
              </w:rPr>
              <w:t>5/3</w:t>
            </w:r>
          </w:p>
        </w:tc>
      </w:tr>
      <w:tr w:rsidR="00206178" w:rsidRPr="00583647" w14:paraId="258D4624" w14:textId="77777777" w:rsidTr="00206178">
        <w:trPr>
          <w:trHeight w:val="278"/>
        </w:trPr>
        <w:tc>
          <w:tcPr>
            <w:tcW w:w="3600" w:type="dxa"/>
          </w:tcPr>
          <w:p w14:paraId="268B5D2A" w14:textId="1055B5FF" w:rsidR="00206178" w:rsidRPr="0073529F" w:rsidRDefault="00206178" w:rsidP="00206178">
            <w:pPr>
              <w:rPr>
                <w:rFonts w:ascii="Arial" w:eastAsia="Arial" w:hAnsi="Arial" w:cs="Arial"/>
              </w:rPr>
            </w:pPr>
            <w:r w:rsidRPr="0073529F">
              <w:rPr>
                <w:rFonts w:ascii="Arial" w:eastAsia="Arial" w:hAnsi="Arial" w:cs="Arial"/>
              </w:rPr>
              <w:t>Colleague Interview Paper</w:t>
            </w:r>
          </w:p>
        </w:tc>
        <w:tc>
          <w:tcPr>
            <w:tcW w:w="3420" w:type="dxa"/>
          </w:tcPr>
          <w:p w14:paraId="4B81E82D" w14:textId="30E4C173" w:rsidR="00206178" w:rsidRPr="0073529F" w:rsidRDefault="00206178" w:rsidP="00206178">
            <w:pPr>
              <w:rPr>
                <w:rFonts w:ascii="Arial" w:eastAsia="Arial" w:hAnsi="Arial" w:cs="Arial"/>
              </w:rPr>
            </w:pPr>
            <w:r w:rsidRPr="0073529F">
              <w:rPr>
                <w:rFonts w:ascii="Arial" w:eastAsia="Arial" w:hAnsi="Arial" w:cs="Arial"/>
              </w:rPr>
              <w:t>200</w:t>
            </w:r>
          </w:p>
        </w:tc>
        <w:tc>
          <w:tcPr>
            <w:tcW w:w="3325" w:type="dxa"/>
          </w:tcPr>
          <w:p w14:paraId="51B4F0F8" w14:textId="2EA80755" w:rsidR="00206178" w:rsidRPr="0073529F" w:rsidRDefault="00206178" w:rsidP="00206178">
            <w:pPr>
              <w:rPr>
                <w:rFonts w:ascii="Arial" w:eastAsia="Arial" w:hAnsi="Arial" w:cs="Arial"/>
              </w:rPr>
            </w:pPr>
            <w:r w:rsidRPr="0073529F">
              <w:rPr>
                <w:rFonts w:ascii="Arial" w:eastAsia="Arial" w:hAnsi="Arial" w:cs="Arial"/>
              </w:rPr>
              <w:t>5/3</w:t>
            </w:r>
          </w:p>
        </w:tc>
      </w:tr>
      <w:tr w:rsidR="00206178" w:rsidRPr="00583647" w14:paraId="740632E9" w14:textId="77777777" w:rsidTr="00206178">
        <w:trPr>
          <w:trHeight w:val="278"/>
        </w:trPr>
        <w:tc>
          <w:tcPr>
            <w:tcW w:w="3600" w:type="dxa"/>
          </w:tcPr>
          <w:p w14:paraId="2AA3A8BC" w14:textId="2888593E" w:rsidR="00206178" w:rsidRPr="0073529F" w:rsidRDefault="00206178" w:rsidP="00206178">
            <w:pPr>
              <w:rPr>
                <w:rFonts w:ascii="Arial" w:eastAsia="Arial" w:hAnsi="Arial" w:cs="Arial"/>
              </w:rPr>
            </w:pPr>
            <w:r w:rsidRPr="0073529F">
              <w:rPr>
                <w:rFonts w:ascii="Arial" w:eastAsia="Arial" w:hAnsi="Arial" w:cs="Arial"/>
              </w:rPr>
              <w:t>Post-assessment</w:t>
            </w:r>
          </w:p>
        </w:tc>
        <w:tc>
          <w:tcPr>
            <w:tcW w:w="3420" w:type="dxa"/>
          </w:tcPr>
          <w:p w14:paraId="638D04D8" w14:textId="1A2D70EA" w:rsidR="00206178" w:rsidRPr="0073529F" w:rsidRDefault="00206178" w:rsidP="00206178">
            <w:pPr>
              <w:rPr>
                <w:rFonts w:ascii="Arial" w:eastAsia="Arial" w:hAnsi="Arial" w:cs="Arial"/>
              </w:rPr>
            </w:pPr>
            <w:r w:rsidRPr="0073529F">
              <w:rPr>
                <w:rFonts w:ascii="Arial" w:eastAsia="Arial" w:hAnsi="Arial" w:cs="Arial"/>
              </w:rPr>
              <w:t>50</w:t>
            </w:r>
          </w:p>
        </w:tc>
        <w:tc>
          <w:tcPr>
            <w:tcW w:w="3325" w:type="dxa"/>
          </w:tcPr>
          <w:p w14:paraId="33FFB66D" w14:textId="3F0DA6C4" w:rsidR="00206178" w:rsidRPr="0073529F" w:rsidRDefault="00206178" w:rsidP="00206178">
            <w:pPr>
              <w:rPr>
                <w:rFonts w:ascii="Arial" w:eastAsia="Arial" w:hAnsi="Arial" w:cs="Arial"/>
              </w:rPr>
            </w:pPr>
            <w:r w:rsidRPr="0073529F">
              <w:rPr>
                <w:rFonts w:ascii="Arial" w:eastAsia="Arial" w:hAnsi="Arial" w:cs="Arial"/>
              </w:rPr>
              <w:t>5/6</w:t>
            </w:r>
          </w:p>
        </w:tc>
      </w:tr>
      <w:tr w:rsidR="00206178" w:rsidRPr="00583647" w14:paraId="650E1011" w14:textId="77777777" w:rsidTr="00206178">
        <w:trPr>
          <w:trHeight w:val="278"/>
        </w:trPr>
        <w:tc>
          <w:tcPr>
            <w:tcW w:w="3600" w:type="dxa"/>
          </w:tcPr>
          <w:p w14:paraId="2206D44E" w14:textId="2DD87A64" w:rsidR="00206178" w:rsidRPr="0073529F" w:rsidRDefault="00206178" w:rsidP="00206178">
            <w:pPr>
              <w:rPr>
                <w:rFonts w:ascii="Arial" w:eastAsia="Arial" w:hAnsi="Arial" w:cs="Arial"/>
              </w:rPr>
            </w:pPr>
            <w:r w:rsidRPr="0073529F">
              <w:rPr>
                <w:rFonts w:ascii="Arial" w:eastAsia="Arial" w:hAnsi="Arial" w:cs="Arial"/>
              </w:rPr>
              <w:t>Final Package</w:t>
            </w:r>
          </w:p>
        </w:tc>
        <w:tc>
          <w:tcPr>
            <w:tcW w:w="3420" w:type="dxa"/>
          </w:tcPr>
          <w:p w14:paraId="7B0B7BD0" w14:textId="0E5C1922" w:rsidR="00206178" w:rsidRPr="0073529F" w:rsidRDefault="00FA78EB" w:rsidP="00206178">
            <w:pPr>
              <w:rPr>
                <w:rFonts w:ascii="Arial" w:eastAsia="Arial" w:hAnsi="Arial" w:cs="Arial"/>
              </w:rPr>
            </w:pPr>
            <w:r w:rsidRPr="0073529F">
              <w:rPr>
                <w:rFonts w:ascii="Arial" w:eastAsia="Arial" w:hAnsi="Arial" w:cs="Arial"/>
              </w:rPr>
              <w:t>3</w:t>
            </w:r>
            <w:r w:rsidR="00206178" w:rsidRPr="0073529F">
              <w:rPr>
                <w:rFonts w:ascii="Arial" w:eastAsia="Arial" w:hAnsi="Arial" w:cs="Arial"/>
              </w:rPr>
              <w:t>00</w:t>
            </w:r>
          </w:p>
        </w:tc>
        <w:tc>
          <w:tcPr>
            <w:tcW w:w="3325" w:type="dxa"/>
          </w:tcPr>
          <w:p w14:paraId="0299E5B5" w14:textId="2C96C847" w:rsidR="00206178" w:rsidRPr="0073529F" w:rsidRDefault="00206178" w:rsidP="00206178">
            <w:pPr>
              <w:rPr>
                <w:rFonts w:ascii="Arial" w:eastAsia="Arial" w:hAnsi="Arial" w:cs="Arial"/>
              </w:rPr>
            </w:pPr>
            <w:r w:rsidRPr="0073529F">
              <w:rPr>
                <w:rFonts w:ascii="Arial" w:eastAsia="Arial" w:hAnsi="Arial" w:cs="Arial"/>
              </w:rPr>
              <w:t>5/6</w:t>
            </w:r>
          </w:p>
        </w:tc>
      </w:tr>
      <w:tr w:rsidR="00206178" w:rsidRPr="00583647" w14:paraId="7272621A" w14:textId="77777777" w:rsidTr="00206178">
        <w:trPr>
          <w:trHeight w:val="278"/>
        </w:trPr>
        <w:tc>
          <w:tcPr>
            <w:tcW w:w="3600" w:type="dxa"/>
          </w:tcPr>
          <w:p w14:paraId="62DDBC51" w14:textId="78584B46" w:rsidR="00206178" w:rsidRPr="0073529F" w:rsidRDefault="00206178" w:rsidP="00206178">
            <w:pPr>
              <w:rPr>
                <w:rFonts w:ascii="Arial" w:eastAsia="Arial" w:hAnsi="Arial" w:cs="Arial"/>
              </w:rPr>
            </w:pPr>
            <w:r w:rsidRPr="0073529F">
              <w:rPr>
                <w:rFonts w:ascii="Arial" w:eastAsia="Arial" w:hAnsi="Arial" w:cs="Arial"/>
              </w:rPr>
              <w:t>Weekly Time Log</w:t>
            </w:r>
          </w:p>
        </w:tc>
        <w:tc>
          <w:tcPr>
            <w:tcW w:w="3420" w:type="dxa"/>
          </w:tcPr>
          <w:p w14:paraId="6F8E48BD" w14:textId="1112C2D8" w:rsidR="00206178" w:rsidRPr="0073529F" w:rsidRDefault="00206178" w:rsidP="00206178">
            <w:pPr>
              <w:rPr>
                <w:rFonts w:ascii="Arial" w:eastAsia="Arial" w:hAnsi="Arial" w:cs="Arial"/>
              </w:rPr>
            </w:pPr>
            <w:r w:rsidRPr="0073529F">
              <w:rPr>
                <w:rFonts w:ascii="Arial" w:eastAsia="Arial" w:hAnsi="Arial" w:cs="Arial"/>
              </w:rPr>
              <w:t>100</w:t>
            </w:r>
          </w:p>
        </w:tc>
        <w:tc>
          <w:tcPr>
            <w:tcW w:w="3325" w:type="dxa"/>
          </w:tcPr>
          <w:p w14:paraId="40896848" w14:textId="2D746D46" w:rsidR="00206178" w:rsidRPr="0073529F" w:rsidRDefault="00206178" w:rsidP="00206178">
            <w:pPr>
              <w:rPr>
                <w:rFonts w:ascii="Arial" w:eastAsia="Arial" w:hAnsi="Arial" w:cs="Arial"/>
              </w:rPr>
            </w:pPr>
            <w:r w:rsidRPr="0073529F">
              <w:rPr>
                <w:rFonts w:ascii="Arial" w:eastAsia="Arial" w:hAnsi="Arial" w:cs="Arial"/>
              </w:rPr>
              <w:t>5/8</w:t>
            </w:r>
          </w:p>
        </w:tc>
      </w:tr>
      <w:tr w:rsidR="00206178" w:rsidRPr="00583647" w14:paraId="06F5C67B" w14:textId="77777777" w:rsidTr="00206178">
        <w:trPr>
          <w:trHeight w:val="278"/>
        </w:trPr>
        <w:tc>
          <w:tcPr>
            <w:tcW w:w="3600" w:type="dxa"/>
          </w:tcPr>
          <w:p w14:paraId="094202CE" w14:textId="5C50D013" w:rsidR="00206178" w:rsidRPr="0073529F" w:rsidRDefault="0089366A" w:rsidP="00206178">
            <w:pPr>
              <w:rPr>
                <w:rFonts w:ascii="Arial" w:eastAsia="Arial" w:hAnsi="Arial" w:cs="Arial"/>
              </w:rPr>
            </w:pPr>
            <w:r w:rsidRPr="0073529F">
              <w:rPr>
                <w:rFonts w:ascii="Arial" w:eastAsia="Arial" w:hAnsi="Arial" w:cs="Arial"/>
              </w:rPr>
              <w:t>Thank You Cards</w:t>
            </w:r>
          </w:p>
        </w:tc>
        <w:tc>
          <w:tcPr>
            <w:tcW w:w="3420" w:type="dxa"/>
          </w:tcPr>
          <w:p w14:paraId="44725AD9" w14:textId="3D1B2FF3" w:rsidR="00206178" w:rsidRPr="0073529F" w:rsidRDefault="00B10C7D" w:rsidP="00206178">
            <w:pPr>
              <w:rPr>
                <w:rFonts w:ascii="Arial" w:eastAsia="Arial" w:hAnsi="Arial" w:cs="Arial"/>
              </w:rPr>
            </w:pPr>
            <w:r w:rsidRPr="0073529F">
              <w:rPr>
                <w:rFonts w:ascii="Arial" w:eastAsia="Arial" w:hAnsi="Arial" w:cs="Arial"/>
              </w:rPr>
              <w:t>200</w:t>
            </w:r>
          </w:p>
        </w:tc>
        <w:tc>
          <w:tcPr>
            <w:tcW w:w="3325" w:type="dxa"/>
          </w:tcPr>
          <w:p w14:paraId="721411A4" w14:textId="110381FD" w:rsidR="00206178" w:rsidRPr="0073529F" w:rsidRDefault="00B10C7D" w:rsidP="00206178">
            <w:pPr>
              <w:rPr>
                <w:rFonts w:ascii="Arial" w:eastAsia="Arial" w:hAnsi="Arial" w:cs="Arial"/>
              </w:rPr>
            </w:pPr>
            <w:r w:rsidRPr="0073529F">
              <w:rPr>
                <w:rFonts w:ascii="Arial" w:eastAsia="Arial" w:hAnsi="Arial" w:cs="Arial"/>
              </w:rPr>
              <w:t>5/8</w:t>
            </w:r>
          </w:p>
        </w:tc>
      </w:tr>
    </w:tbl>
    <w:p w14:paraId="421D0905" w14:textId="77777777" w:rsidR="00204FCA" w:rsidRDefault="00204FCA" w:rsidP="536787E5">
      <w:pPr>
        <w:spacing w:after="0"/>
        <w:rPr>
          <w:rFonts w:ascii="Arial" w:eastAsia="Arial" w:hAnsi="Arial" w:cs="Arial"/>
          <w:b/>
          <w:bCs/>
        </w:rPr>
      </w:pPr>
    </w:p>
    <w:tbl>
      <w:tblPr>
        <w:tblStyle w:val="TableGrid"/>
        <w:tblW w:w="10345" w:type="dxa"/>
        <w:tblLayout w:type="fixed"/>
        <w:tblLook w:val="04A0" w:firstRow="1" w:lastRow="0" w:firstColumn="1" w:lastColumn="0" w:noHBand="0" w:noVBand="1"/>
      </w:tblPr>
      <w:tblGrid>
        <w:gridCol w:w="1705"/>
        <w:gridCol w:w="5940"/>
        <w:gridCol w:w="1710"/>
        <w:gridCol w:w="990"/>
      </w:tblGrid>
      <w:tr w:rsidR="00543001" w14:paraId="14AEA941" w14:textId="77777777" w:rsidTr="00543001">
        <w:trPr>
          <w:trHeight w:val="315"/>
        </w:trPr>
        <w:tc>
          <w:tcPr>
            <w:tcW w:w="1705" w:type="dxa"/>
          </w:tcPr>
          <w:p w14:paraId="30103A7F" w14:textId="36CD5FAA" w:rsidR="00543001" w:rsidRDefault="00543001" w:rsidP="536787E5">
            <w:pPr>
              <w:rPr>
                <w:rFonts w:ascii="Arial" w:eastAsia="Arial" w:hAnsi="Arial" w:cs="Arial"/>
                <w:sz w:val="21"/>
                <w:szCs w:val="21"/>
              </w:rPr>
            </w:pPr>
            <w:r w:rsidRPr="536787E5">
              <w:rPr>
                <w:rFonts w:ascii="Arial" w:eastAsia="Arial" w:hAnsi="Arial" w:cs="Arial"/>
                <w:b/>
                <w:bCs/>
                <w:sz w:val="21"/>
                <w:szCs w:val="21"/>
              </w:rPr>
              <w:t>Assignment</w:t>
            </w:r>
          </w:p>
        </w:tc>
        <w:tc>
          <w:tcPr>
            <w:tcW w:w="5940" w:type="dxa"/>
          </w:tcPr>
          <w:p w14:paraId="12242F5C" w14:textId="3C87E635" w:rsidR="00543001" w:rsidRDefault="00543001" w:rsidP="536787E5">
            <w:pPr>
              <w:rPr>
                <w:rFonts w:ascii="Arial" w:eastAsia="Arial" w:hAnsi="Arial" w:cs="Arial"/>
                <w:sz w:val="21"/>
                <w:szCs w:val="21"/>
              </w:rPr>
            </w:pPr>
            <w:r w:rsidRPr="536787E5">
              <w:rPr>
                <w:rFonts w:ascii="Arial" w:eastAsia="Arial" w:hAnsi="Arial" w:cs="Arial"/>
                <w:b/>
                <w:bCs/>
                <w:sz w:val="21"/>
                <w:szCs w:val="21"/>
              </w:rPr>
              <w:t>Description</w:t>
            </w:r>
          </w:p>
        </w:tc>
        <w:tc>
          <w:tcPr>
            <w:tcW w:w="1710" w:type="dxa"/>
          </w:tcPr>
          <w:p w14:paraId="6EF77FB8" w14:textId="15F252DE" w:rsidR="00543001" w:rsidRDefault="00543001"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543001" w:rsidRDefault="00543001" w:rsidP="536787E5">
            <w:pPr>
              <w:rPr>
                <w:rFonts w:ascii="Arial" w:eastAsia="Arial" w:hAnsi="Arial" w:cs="Arial"/>
                <w:sz w:val="21"/>
                <w:szCs w:val="21"/>
              </w:rPr>
            </w:pPr>
            <w:r w:rsidRPr="536787E5">
              <w:rPr>
                <w:rFonts w:ascii="Arial" w:eastAsia="Arial" w:hAnsi="Arial" w:cs="Arial"/>
                <w:b/>
                <w:bCs/>
                <w:sz w:val="21"/>
                <w:szCs w:val="21"/>
              </w:rPr>
              <w:t>Points</w:t>
            </w:r>
          </w:p>
        </w:tc>
      </w:tr>
      <w:tr w:rsidR="00543001" w14:paraId="0D6B13C1" w14:textId="77777777" w:rsidTr="00543001">
        <w:tc>
          <w:tcPr>
            <w:tcW w:w="1705" w:type="dxa"/>
          </w:tcPr>
          <w:p w14:paraId="276A1E0C" w14:textId="24ED172B" w:rsidR="00543001" w:rsidRPr="05605E37" w:rsidRDefault="00543001" w:rsidP="000F2428">
            <w:pPr>
              <w:rPr>
                <w:rFonts w:ascii="Arial" w:eastAsia="Arial" w:hAnsi="Arial" w:cs="Arial"/>
                <w:sz w:val="20"/>
                <w:szCs w:val="20"/>
              </w:rPr>
            </w:pPr>
            <w:r>
              <w:rPr>
                <w:rFonts w:ascii="Arial" w:eastAsia="Arial" w:hAnsi="Arial" w:cs="Arial"/>
                <w:sz w:val="20"/>
                <w:szCs w:val="20"/>
              </w:rPr>
              <w:t>Syllabus Statement</w:t>
            </w:r>
          </w:p>
        </w:tc>
        <w:tc>
          <w:tcPr>
            <w:tcW w:w="5940" w:type="dxa"/>
          </w:tcPr>
          <w:p w14:paraId="2D0F7DAA" w14:textId="369E9EF8" w:rsidR="00543001" w:rsidRPr="536787E5" w:rsidRDefault="00543001"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710" w:type="dxa"/>
          </w:tcPr>
          <w:p w14:paraId="4654AB4A" w14:textId="7E455B78" w:rsidR="00543001" w:rsidRPr="536787E5" w:rsidRDefault="00543001"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2C481A8B" w:rsidR="00543001" w:rsidRDefault="0056004F" w:rsidP="000F2428">
            <w:pPr>
              <w:rPr>
                <w:rFonts w:ascii="Arial" w:eastAsia="Arial" w:hAnsi="Arial" w:cs="Arial"/>
                <w:sz w:val="20"/>
                <w:szCs w:val="20"/>
              </w:rPr>
            </w:pPr>
            <w:r>
              <w:rPr>
                <w:rFonts w:ascii="Arial" w:eastAsia="Arial" w:hAnsi="Arial" w:cs="Arial"/>
                <w:sz w:val="20"/>
                <w:szCs w:val="20"/>
              </w:rPr>
              <w:t>25</w:t>
            </w:r>
          </w:p>
        </w:tc>
      </w:tr>
      <w:tr w:rsidR="0008236C" w14:paraId="3278ACBF" w14:textId="77777777" w:rsidTr="00543001">
        <w:tc>
          <w:tcPr>
            <w:tcW w:w="1705" w:type="dxa"/>
          </w:tcPr>
          <w:p w14:paraId="52AA4D60" w14:textId="135D6C2C" w:rsidR="0008236C" w:rsidRDefault="0008236C" w:rsidP="000F2428">
            <w:pPr>
              <w:rPr>
                <w:rFonts w:ascii="Arial" w:eastAsia="Arial" w:hAnsi="Arial" w:cs="Arial"/>
                <w:sz w:val="20"/>
                <w:szCs w:val="20"/>
              </w:rPr>
            </w:pPr>
            <w:r>
              <w:rPr>
                <w:rFonts w:ascii="Arial" w:eastAsia="Arial" w:hAnsi="Arial" w:cs="Arial"/>
                <w:sz w:val="20"/>
                <w:szCs w:val="20"/>
              </w:rPr>
              <w:t>Post-Assessment</w:t>
            </w:r>
          </w:p>
        </w:tc>
        <w:tc>
          <w:tcPr>
            <w:tcW w:w="5940" w:type="dxa"/>
          </w:tcPr>
          <w:p w14:paraId="6A673A5B" w14:textId="020442F5" w:rsidR="0008236C" w:rsidRDefault="00055CDB" w:rsidP="000F2428">
            <w:pPr>
              <w:rPr>
                <w:rFonts w:ascii="Arial" w:eastAsia="Arial" w:hAnsi="Arial" w:cs="Arial"/>
                <w:sz w:val="20"/>
                <w:szCs w:val="20"/>
              </w:rPr>
            </w:pPr>
            <w:r>
              <w:rPr>
                <w:rFonts w:ascii="Arial" w:eastAsia="Arial" w:hAnsi="Arial" w:cs="Arial"/>
                <w:sz w:val="20"/>
                <w:szCs w:val="20"/>
              </w:rPr>
              <w:t>Description of career plans based on internship expectations</w:t>
            </w:r>
          </w:p>
        </w:tc>
        <w:tc>
          <w:tcPr>
            <w:tcW w:w="1710" w:type="dxa"/>
          </w:tcPr>
          <w:p w14:paraId="1536B723" w14:textId="56403B3B" w:rsidR="0008236C" w:rsidRDefault="00055CDB" w:rsidP="000F2428">
            <w:pPr>
              <w:rPr>
                <w:rFonts w:ascii="Arial" w:eastAsia="Arial" w:hAnsi="Arial" w:cs="Arial"/>
                <w:sz w:val="20"/>
                <w:szCs w:val="20"/>
              </w:rPr>
            </w:pPr>
            <w:r>
              <w:rPr>
                <w:rFonts w:ascii="Arial" w:eastAsia="Arial" w:hAnsi="Arial" w:cs="Arial"/>
                <w:sz w:val="20"/>
                <w:szCs w:val="20"/>
              </w:rPr>
              <w:t>Self-Assessment</w:t>
            </w:r>
          </w:p>
        </w:tc>
        <w:tc>
          <w:tcPr>
            <w:tcW w:w="990" w:type="dxa"/>
          </w:tcPr>
          <w:p w14:paraId="6F1C79C7" w14:textId="0DE2DC5B" w:rsidR="0008236C" w:rsidRDefault="0008236C" w:rsidP="000F2428">
            <w:pPr>
              <w:rPr>
                <w:rFonts w:ascii="Arial" w:eastAsia="Arial" w:hAnsi="Arial" w:cs="Arial"/>
                <w:sz w:val="20"/>
                <w:szCs w:val="20"/>
              </w:rPr>
            </w:pPr>
            <w:r>
              <w:rPr>
                <w:rFonts w:ascii="Arial" w:eastAsia="Arial" w:hAnsi="Arial" w:cs="Arial"/>
                <w:sz w:val="20"/>
                <w:szCs w:val="20"/>
              </w:rPr>
              <w:t>25</w:t>
            </w:r>
          </w:p>
        </w:tc>
      </w:tr>
      <w:tr w:rsidR="00543001" w14:paraId="7497EDA0" w14:textId="77777777" w:rsidTr="00543001">
        <w:tc>
          <w:tcPr>
            <w:tcW w:w="1705" w:type="dxa"/>
          </w:tcPr>
          <w:p w14:paraId="6104BF59" w14:textId="5821159F" w:rsidR="00543001" w:rsidRDefault="00543001" w:rsidP="00511C6D">
            <w:pPr>
              <w:rPr>
                <w:rFonts w:ascii="Arial" w:eastAsia="Arial" w:hAnsi="Arial" w:cs="Arial"/>
                <w:sz w:val="20"/>
                <w:szCs w:val="20"/>
              </w:rPr>
            </w:pPr>
            <w:r w:rsidRPr="536787E5">
              <w:rPr>
                <w:rFonts w:ascii="Arial" w:eastAsia="Arial" w:hAnsi="Arial" w:cs="Arial"/>
                <w:sz w:val="20"/>
                <w:szCs w:val="20"/>
              </w:rPr>
              <w:t>Journal</w:t>
            </w:r>
          </w:p>
        </w:tc>
        <w:tc>
          <w:tcPr>
            <w:tcW w:w="5940" w:type="dxa"/>
          </w:tcPr>
          <w:p w14:paraId="7A574342" w14:textId="77777777" w:rsidR="00000D5C" w:rsidRDefault="00543001" w:rsidP="00511C6D">
            <w:pPr>
              <w:rPr>
                <w:rFonts w:ascii="Arial" w:eastAsia="Arial" w:hAnsi="Arial" w:cs="Arial"/>
                <w:sz w:val="20"/>
                <w:szCs w:val="20"/>
              </w:rPr>
            </w:pPr>
            <w:r w:rsidRPr="008147C4">
              <w:rPr>
                <w:rFonts w:ascii="Arial" w:eastAsia="Arial" w:hAnsi="Arial" w:cs="Arial"/>
                <w:sz w:val="20"/>
                <w:szCs w:val="20"/>
              </w:rPr>
              <w:t xml:space="preserve">Each journal entry will have </w:t>
            </w:r>
            <w:r w:rsidRPr="00543001">
              <w:rPr>
                <w:rFonts w:ascii="Arial" w:eastAsia="Arial" w:hAnsi="Arial" w:cs="Arial"/>
                <w:b/>
                <w:bCs/>
                <w:sz w:val="20"/>
                <w:szCs w:val="20"/>
              </w:rPr>
              <w:t>two</w:t>
            </w:r>
            <w:r w:rsidRPr="008147C4">
              <w:rPr>
                <w:rFonts w:ascii="Arial" w:eastAsia="Arial" w:hAnsi="Arial" w:cs="Arial"/>
                <w:sz w:val="20"/>
                <w:szCs w:val="20"/>
              </w:rPr>
              <w:t xml:space="preserve"> parts. </w:t>
            </w:r>
          </w:p>
          <w:p w14:paraId="28211C17" w14:textId="1FC82D86" w:rsidR="00000D5C" w:rsidRDefault="002E558F" w:rsidP="00511C6D">
            <w:pPr>
              <w:rPr>
                <w:rFonts w:ascii="Arial" w:eastAsia="Arial" w:hAnsi="Arial" w:cs="Arial"/>
                <w:sz w:val="20"/>
                <w:szCs w:val="20"/>
              </w:rPr>
            </w:pPr>
            <w:r>
              <w:rPr>
                <w:rFonts w:ascii="Arial" w:eastAsia="Arial" w:hAnsi="Arial" w:cs="Arial"/>
                <w:sz w:val="20"/>
                <w:szCs w:val="20"/>
              </w:rPr>
              <w:t>*</w:t>
            </w:r>
            <w:r w:rsidR="00543001" w:rsidRPr="008147C4">
              <w:rPr>
                <w:rFonts w:ascii="Arial" w:eastAsia="Arial" w:hAnsi="Arial" w:cs="Arial"/>
                <w:sz w:val="20"/>
                <w:szCs w:val="20"/>
              </w:rPr>
              <w:t xml:space="preserve">The first part is a </w:t>
            </w:r>
            <w:r w:rsidR="00000D5C">
              <w:rPr>
                <w:rFonts w:ascii="Arial" w:eastAsia="Arial" w:hAnsi="Arial" w:cs="Arial"/>
                <w:sz w:val="20"/>
                <w:szCs w:val="20"/>
              </w:rPr>
              <w:t xml:space="preserve">reflective </w:t>
            </w:r>
            <w:r w:rsidR="00543001" w:rsidRPr="008147C4">
              <w:rPr>
                <w:rFonts w:ascii="Arial" w:eastAsia="Arial" w:hAnsi="Arial" w:cs="Arial"/>
                <w:sz w:val="20"/>
                <w:szCs w:val="20"/>
              </w:rPr>
              <w:t>recap of your wee</w:t>
            </w:r>
            <w:r>
              <w:rPr>
                <w:rFonts w:ascii="Arial" w:eastAsia="Arial" w:hAnsi="Arial" w:cs="Arial"/>
                <w:sz w:val="20"/>
                <w:szCs w:val="20"/>
              </w:rPr>
              <w:t>k (not just a play-by-play, but what did you think of the things that happened that week?)</w:t>
            </w:r>
            <w:r w:rsidR="00543001" w:rsidRPr="008147C4">
              <w:rPr>
                <w:rFonts w:ascii="Arial" w:eastAsia="Arial" w:hAnsi="Arial" w:cs="Arial"/>
                <w:sz w:val="20"/>
                <w:szCs w:val="20"/>
              </w:rPr>
              <w:t xml:space="preserve"> </w:t>
            </w:r>
            <w:r>
              <w:rPr>
                <w:rFonts w:ascii="Arial" w:eastAsia="Arial" w:hAnsi="Arial" w:cs="Arial"/>
                <w:sz w:val="20"/>
                <w:szCs w:val="20"/>
              </w:rPr>
              <w:t>– 200 words</w:t>
            </w:r>
          </w:p>
          <w:p w14:paraId="7FD8C638" w14:textId="2939C3CF" w:rsidR="00543001" w:rsidRDefault="002E558F" w:rsidP="00511C6D">
            <w:pPr>
              <w:rPr>
                <w:rFonts w:ascii="Arial" w:eastAsia="Arial" w:hAnsi="Arial" w:cs="Arial"/>
                <w:sz w:val="20"/>
                <w:szCs w:val="20"/>
              </w:rPr>
            </w:pPr>
            <w:r>
              <w:rPr>
                <w:rFonts w:ascii="Arial" w:eastAsia="Arial" w:hAnsi="Arial" w:cs="Arial"/>
                <w:sz w:val="20"/>
                <w:szCs w:val="20"/>
              </w:rPr>
              <w:t>*</w:t>
            </w:r>
            <w:r w:rsidR="00543001" w:rsidRPr="008147C4">
              <w:rPr>
                <w:rFonts w:ascii="Arial" w:eastAsia="Arial" w:hAnsi="Arial" w:cs="Arial"/>
                <w:sz w:val="20"/>
                <w:szCs w:val="20"/>
              </w:rPr>
              <w:t xml:space="preserve">The second part is a response to the weekly prompt. </w:t>
            </w:r>
            <w:r w:rsidR="004531D4">
              <w:rPr>
                <w:rFonts w:ascii="Arial" w:eastAsia="Arial" w:hAnsi="Arial" w:cs="Arial"/>
                <w:sz w:val="20"/>
                <w:szCs w:val="20"/>
              </w:rPr>
              <w:t>– 400 words</w:t>
            </w:r>
          </w:p>
          <w:p w14:paraId="12B0CD1C" w14:textId="6AFDEAB5" w:rsidR="008A6569" w:rsidRPr="008147C4" w:rsidRDefault="008A6569" w:rsidP="00511C6D">
            <w:pPr>
              <w:rPr>
                <w:rFonts w:ascii="Arial" w:eastAsia="Arial" w:hAnsi="Arial" w:cs="Arial"/>
                <w:sz w:val="20"/>
                <w:szCs w:val="20"/>
              </w:rPr>
            </w:pPr>
            <w:r>
              <w:rPr>
                <w:rFonts w:ascii="Arial" w:eastAsia="Arial" w:hAnsi="Arial" w:cs="Arial"/>
                <w:sz w:val="20"/>
                <w:szCs w:val="20"/>
              </w:rPr>
              <w:t>*Pay attention to complete sentences, grammar, spelling</w:t>
            </w:r>
            <w:r w:rsidR="00AE6C90">
              <w:rPr>
                <w:rFonts w:ascii="Arial" w:eastAsia="Arial" w:hAnsi="Arial" w:cs="Arial"/>
                <w:sz w:val="20"/>
                <w:szCs w:val="20"/>
              </w:rPr>
              <w:t>. Although these answers are your personal take, write it like you’re a professional blogger.</w:t>
            </w:r>
          </w:p>
          <w:p w14:paraId="48F83D49" w14:textId="4E43680C" w:rsidR="00543001" w:rsidRPr="008147C4" w:rsidRDefault="00543001" w:rsidP="00511C6D">
            <w:pPr>
              <w:rPr>
                <w:rFonts w:ascii="Arial" w:eastAsia="Arial" w:hAnsi="Arial" w:cs="Arial"/>
                <w:sz w:val="20"/>
                <w:szCs w:val="20"/>
              </w:rPr>
            </w:pPr>
          </w:p>
          <w:p w14:paraId="2FF7AB26" w14:textId="12933400" w:rsidR="00543001" w:rsidRPr="008147C4" w:rsidRDefault="00447D9B" w:rsidP="00FF271F">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 xml:space="preserve">Hopes &amp; </w:t>
            </w:r>
            <w:r w:rsidR="00113AE1">
              <w:rPr>
                <w:rFonts w:ascii="Arial" w:eastAsia="Arial" w:hAnsi="Arial" w:cs="Arial"/>
                <w:color w:val="000000" w:themeColor="text1"/>
                <w:sz w:val="20"/>
                <w:szCs w:val="20"/>
              </w:rPr>
              <w:t>readiness</w:t>
            </w:r>
            <w:r>
              <w:rPr>
                <w:rFonts w:ascii="Arial" w:eastAsia="Arial" w:hAnsi="Arial" w:cs="Arial"/>
                <w:color w:val="000000" w:themeColor="text1"/>
                <w:sz w:val="20"/>
                <w:szCs w:val="20"/>
              </w:rPr>
              <w:t xml:space="preserve">: </w:t>
            </w:r>
            <w:r w:rsidR="00113AE1">
              <w:rPr>
                <w:rFonts w:ascii="Arial" w:eastAsia="Arial" w:hAnsi="Arial" w:cs="Arial"/>
                <w:color w:val="000000" w:themeColor="text1"/>
                <w:sz w:val="20"/>
                <w:szCs w:val="20"/>
              </w:rPr>
              <w:t>What excites you about starting your internship; how do you feel you have prepared for it</w:t>
            </w:r>
            <w:r w:rsidR="00CA1D60">
              <w:rPr>
                <w:rFonts w:ascii="Arial" w:eastAsia="Arial" w:hAnsi="Arial" w:cs="Arial"/>
                <w:color w:val="000000" w:themeColor="text1"/>
                <w:sz w:val="20"/>
                <w:szCs w:val="20"/>
              </w:rPr>
              <w:t>; what do you believe you can offer your team?</w:t>
            </w:r>
          </w:p>
          <w:p w14:paraId="1C89EACB" w14:textId="66F85B0B" w:rsidR="007060E4" w:rsidRPr="007060E4" w:rsidRDefault="007060E4" w:rsidP="007060E4">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Consider the </w:t>
            </w:r>
            <w:r>
              <w:rPr>
                <w:rFonts w:ascii="Arial" w:eastAsiaTheme="minorEastAsia" w:hAnsi="Arial" w:cs="Arial"/>
                <w:color w:val="000000" w:themeColor="text1"/>
                <w:sz w:val="20"/>
                <w:szCs w:val="20"/>
              </w:rPr>
              <w:t>total time to complete your</w:t>
            </w:r>
            <w:r>
              <w:rPr>
                <w:rFonts w:ascii="Arial" w:eastAsiaTheme="minorEastAsia" w:hAnsi="Arial" w:cs="Arial"/>
                <w:color w:val="000000" w:themeColor="text1"/>
                <w:sz w:val="20"/>
                <w:szCs w:val="20"/>
              </w:rPr>
              <w:t xml:space="preserve"> internship. What reasonable goals do you think you can set for yourself during the time you have ahead. Is there something specific you would like to learn/accomplish/experience?</w:t>
            </w:r>
          </w:p>
          <w:p w14:paraId="65D11163" w14:textId="65B2EF0E" w:rsidR="00543001" w:rsidRPr="00A75780"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t>Reflect on your expectations for this experience</w:t>
            </w:r>
            <w:r w:rsidR="00880BC0">
              <w:rPr>
                <w:rFonts w:ascii="Arial" w:eastAsia="Arial" w:hAnsi="Arial" w:cs="Arial"/>
                <w:color w:val="000000" w:themeColor="text1"/>
                <w:sz w:val="20"/>
                <w:szCs w:val="20"/>
              </w:rPr>
              <w:t xml:space="preserve"> before you started</w:t>
            </w:r>
            <w:r w:rsidRPr="00D82C70">
              <w:rPr>
                <w:rFonts w:ascii="Arial" w:eastAsia="Arial" w:hAnsi="Arial" w:cs="Arial"/>
                <w:color w:val="000000" w:themeColor="text1"/>
                <w:sz w:val="20"/>
                <w:szCs w:val="20"/>
              </w:rPr>
              <w:t xml:space="preserve">. Were they realistic? Why? Why not? </w:t>
            </w:r>
            <w:r w:rsidR="00060B86">
              <w:rPr>
                <w:rFonts w:ascii="Arial" w:eastAsia="Arial" w:hAnsi="Arial" w:cs="Arial"/>
                <w:color w:val="000000" w:themeColor="text1"/>
                <w:sz w:val="20"/>
                <w:szCs w:val="20"/>
              </w:rPr>
              <w:t>What has gone as expected versus what surprises have you encountered?</w:t>
            </w:r>
            <w:r w:rsidRPr="00D82C70">
              <w:rPr>
                <w:rFonts w:ascii="Arial" w:eastAsia="Arial" w:hAnsi="Arial" w:cs="Arial"/>
                <w:color w:val="000000" w:themeColor="text1"/>
                <w:sz w:val="20"/>
                <w:szCs w:val="20"/>
              </w:rPr>
              <w:t xml:space="preserve"> </w:t>
            </w:r>
          </w:p>
          <w:p w14:paraId="2B2234EC" w14:textId="77777777" w:rsidR="00A75780" w:rsidRPr="00A75780" w:rsidRDefault="00A75780" w:rsidP="00A75780">
            <w:pPr>
              <w:pStyle w:val="ListParagraph"/>
              <w:numPr>
                <w:ilvl w:val="0"/>
                <w:numId w:val="1"/>
              </w:numPr>
              <w:rPr>
                <w:rFonts w:ascii="Arial" w:eastAsiaTheme="minorEastAsia" w:hAnsi="Arial" w:cs="Arial"/>
                <w:sz w:val="20"/>
                <w:szCs w:val="20"/>
              </w:rPr>
            </w:pPr>
            <w:r w:rsidRPr="008147C4">
              <w:rPr>
                <w:rFonts w:ascii="Arial" w:eastAsia="Arial" w:hAnsi="Arial" w:cs="Arial"/>
                <w:sz w:val="20"/>
                <w:szCs w:val="20"/>
              </w:rPr>
              <w:t>How has your internship connected to your coursework? Which class</w:t>
            </w:r>
            <w:r>
              <w:rPr>
                <w:rFonts w:ascii="Arial" w:eastAsia="Arial" w:hAnsi="Arial" w:cs="Arial"/>
                <w:sz w:val="20"/>
                <w:szCs w:val="20"/>
              </w:rPr>
              <w:t>/es</w:t>
            </w:r>
            <w:r w:rsidRPr="008147C4">
              <w:rPr>
                <w:rFonts w:ascii="Arial" w:eastAsia="Arial" w:hAnsi="Arial" w:cs="Arial"/>
                <w:sz w:val="20"/>
                <w:szCs w:val="20"/>
              </w:rPr>
              <w:t xml:space="preserve"> ha</w:t>
            </w:r>
            <w:r>
              <w:rPr>
                <w:rFonts w:ascii="Arial" w:eastAsia="Arial" w:hAnsi="Arial" w:cs="Arial"/>
                <w:sz w:val="20"/>
                <w:szCs w:val="20"/>
              </w:rPr>
              <w:t>ve</w:t>
            </w:r>
            <w:r w:rsidRPr="008147C4">
              <w:rPr>
                <w:rFonts w:ascii="Arial" w:eastAsia="Arial" w:hAnsi="Arial" w:cs="Arial"/>
                <w:sz w:val="20"/>
                <w:szCs w:val="20"/>
              </w:rPr>
              <w:t xml:space="preserve"> been the most relevant to your internship experience? </w:t>
            </w:r>
          </w:p>
          <w:p w14:paraId="7CA5D77D" w14:textId="77777777" w:rsidR="00A75780" w:rsidRPr="00AE7071" w:rsidRDefault="00A75780" w:rsidP="00A75780">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Picture your future work-life. What sort of workplace descriptors, factors, modality, colleagues, supervision,  characteristics, etc. can you think of that would be something you desire to be a part of your future work experience?</w:t>
            </w:r>
          </w:p>
          <w:p w14:paraId="1F7BFEF1" w14:textId="0F4F2643" w:rsidR="00543001" w:rsidRPr="00F4611D"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D82C70">
              <w:rPr>
                <w:rFonts w:ascii="Arial" w:eastAsia="Arial" w:hAnsi="Arial" w:cs="Arial"/>
                <w:color w:val="000000" w:themeColor="text1"/>
                <w:sz w:val="20"/>
                <w:szCs w:val="20"/>
              </w:rPr>
              <w:t xml:space="preserve">You’ve made it to the halfway point of this course. Recap </w:t>
            </w:r>
            <w:r w:rsidR="00AB1EC1">
              <w:rPr>
                <w:rFonts w:ascii="Arial" w:eastAsia="Arial" w:hAnsi="Arial" w:cs="Arial"/>
                <w:color w:val="000000" w:themeColor="text1"/>
                <w:sz w:val="20"/>
                <w:szCs w:val="20"/>
              </w:rPr>
              <w:t>and assess your performance</w:t>
            </w:r>
            <w:r w:rsidRPr="00D82C70">
              <w:rPr>
                <w:rFonts w:ascii="Arial" w:eastAsia="Arial" w:hAnsi="Arial" w:cs="Arial"/>
                <w:color w:val="000000" w:themeColor="text1"/>
                <w:sz w:val="20"/>
                <w:szCs w:val="20"/>
              </w:rPr>
              <w:t xml:space="preserve"> thus far – Where have you excelled? What has been a challenge? Have </w:t>
            </w:r>
            <w:r w:rsidR="003627D5">
              <w:rPr>
                <w:rFonts w:ascii="Arial" w:eastAsia="Arial" w:hAnsi="Arial" w:cs="Arial"/>
                <w:color w:val="000000" w:themeColor="text1"/>
                <w:sz w:val="20"/>
                <w:szCs w:val="20"/>
              </w:rPr>
              <w:t>or can you seek feedback or guidance from your supervisor</w:t>
            </w:r>
            <w:r w:rsidR="00A31549">
              <w:rPr>
                <w:rFonts w:ascii="Arial" w:eastAsia="Arial" w:hAnsi="Arial" w:cs="Arial"/>
                <w:color w:val="000000" w:themeColor="text1"/>
                <w:sz w:val="20"/>
                <w:szCs w:val="20"/>
              </w:rPr>
              <w:t xml:space="preserve"> if needed?</w:t>
            </w:r>
          </w:p>
          <w:p w14:paraId="7E5B1770" w14:textId="7BF21163" w:rsidR="00543001" w:rsidRPr="00B9789C" w:rsidRDefault="00543001" w:rsidP="00FF271F">
            <w:pPr>
              <w:pStyle w:val="ListParagraph"/>
              <w:numPr>
                <w:ilvl w:val="0"/>
                <w:numId w:val="1"/>
              </w:numPr>
              <w:spacing w:line="257" w:lineRule="auto"/>
              <w:rPr>
                <w:rFonts w:ascii="Arial" w:eastAsiaTheme="minorEastAsia" w:hAnsi="Arial" w:cs="Arial"/>
                <w:color w:val="000000" w:themeColor="text1"/>
                <w:sz w:val="20"/>
                <w:szCs w:val="20"/>
              </w:rPr>
            </w:pPr>
            <w:r w:rsidRPr="008147C4">
              <w:rPr>
                <w:rFonts w:ascii="Arial" w:eastAsia="Arial" w:hAnsi="Arial" w:cs="Arial"/>
                <w:sz w:val="20"/>
                <w:szCs w:val="20"/>
              </w:rPr>
              <w:t>What do your colleagues say about you? What is your work r</w:t>
            </w:r>
            <w:r>
              <w:rPr>
                <w:rFonts w:ascii="Arial" w:eastAsia="Arial" w:hAnsi="Arial" w:cs="Arial"/>
                <w:sz w:val="20"/>
                <w:szCs w:val="20"/>
              </w:rPr>
              <w:t>e</w:t>
            </w:r>
            <w:r w:rsidRPr="008147C4">
              <w:rPr>
                <w:rFonts w:ascii="Arial" w:eastAsia="Arial" w:hAnsi="Arial" w:cs="Arial"/>
                <w:sz w:val="20"/>
                <w:szCs w:val="20"/>
              </w:rPr>
              <w:t xml:space="preserve">putation? </w:t>
            </w:r>
            <w:r w:rsidRPr="008147C4">
              <w:rPr>
                <w:rFonts w:ascii="Arial" w:hAnsi="Arial" w:cs="Arial"/>
                <w:sz w:val="20"/>
                <w:szCs w:val="20"/>
              </w:rPr>
              <w:t xml:space="preserve">If so, how did you build that </w:t>
            </w:r>
            <w:r w:rsidRPr="00B9789C">
              <w:rPr>
                <w:rFonts w:ascii="Arial" w:hAnsi="Arial" w:cs="Arial"/>
                <w:sz w:val="20"/>
                <w:szCs w:val="20"/>
              </w:rPr>
              <w:t>reputation? If not, how can you use what you've learned during this internship to build a better reputation at future internships/jobs.  </w:t>
            </w:r>
          </w:p>
          <w:p w14:paraId="502F5EAF" w14:textId="74EA1E3F" w:rsidR="00543001" w:rsidRPr="006C0306" w:rsidRDefault="00C71603" w:rsidP="00FF271F">
            <w:pPr>
              <w:pStyle w:val="NoSpacing"/>
              <w:numPr>
                <w:ilvl w:val="0"/>
                <w:numId w:val="1"/>
              </w:numPr>
              <w:rPr>
                <w:rFonts w:ascii="Arial" w:hAnsi="Arial" w:cs="Arial"/>
                <w:sz w:val="20"/>
                <w:szCs w:val="20"/>
                <w:shd w:val="clear" w:color="auto" w:fill="FFFFFF"/>
              </w:rPr>
            </w:pPr>
            <w:r>
              <w:rPr>
                <w:rFonts w:ascii="Arial" w:eastAsia="Arial" w:hAnsi="Arial" w:cs="Arial"/>
                <w:sz w:val="20"/>
                <w:szCs w:val="20"/>
              </w:rPr>
              <w:t xml:space="preserve">Expressing gratitude: </w:t>
            </w:r>
            <w:r w:rsidR="005C10D9">
              <w:rPr>
                <w:rFonts w:ascii="Arial" w:eastAsia="Arial" w:hAnsi="Arial" w:cs="Arial"/>
                <w:sz w:val="20"/>
                <w:szCs w:val="20"/>
              </w:rPr>
              <w:t>W</w:t>
            </w:r>
            <w:r>
              <w:rPr>
                <w:rFonts w:ascii="Arial" w:eastAsia="Arial" w:hAnsi="Arial" w:cs="Arial"/>
                <w:sz w:val="20"/>
                <w:szCs w:val="20"/>
              </w:rPr>
              <w:t>hat aspects of this internship</w:t>
            </w:r>
            <w:r w:rsidR="006B5BE7">
              <w:rPr>
                <w:rFonts w:ascii="Arial" w:eastAsia="Arial" w:hAnsi="Arial" w:cs="Arial"/>
                <w:sz w:val="20"/>
                <w:szCs w:val="20"/>
              </w:rPr>
              <w:t xml:space="preserve"> are you grateful for</w:t>
            </w:r>
            <w:r w:rsidR="00543001">
              <w:rPr>
                <w:rFonts w:ascii="Arial" w:eastAsia="Arial" w:hAnsi="Arial" w:cs="Arial"/>
                <w:sz w:val="20"/>
                <w:szCs w:val="20"/>
              </w:rPr>
              <w:t>?</w:t>
            </w:r>
            <w:r w:rsidR="006B5BE7">
              <w:rPr>
                <w:rFonts w:ascii="Arial" w:eastAsia="Arial" w:hAnsi="Arial" w:cs="Arial"/>
                <w:sz w:val="20"/>
                <w:szCs w:val="20"/>
              </w:rPr>
              <w:t xml:space="preserve"> What has it taught you that you wouldn’t have be able to realize otherwise?</w:t>
            </w:r>
            <w:r w:rsidR="00543001">
              <w:rPr>
                <w:rFonts w:ascii="Arial" w:eastAsia="Arial" w:hAnsi="Arial" w:cs="Arial"/>
                <w:sz w:val="20"/>
                <w:szCs w:val="20"/>
              </w:rPr>
              <w:t xml:space="preserve"> </w:t>
            </w:r>
          </w:p>
        </w:tc>
        <w:tc>
          <w:tcPr>
            <w:tcW w:w="1710" w:type="dxa"/>
          </w:tcPr>
          <w:p w14:paraId="0E8259B4" w14:textId="129BD3F7" w:rsidR="00543001" w:rsidRDefault="00543001" w:rsidP="00511C6D">
            <w:pPr>
              <w:rPr>
                <w:rFonts w:ascii="Arial" w:eastAsia="Arial" w:hAnsi="Arial" w:cs="Arial"/>
                <w:sz w:val="20"/>
                <w:szCs w:val="20"/>
              </w:rPr>
            </w:pPr>
            <w:r w:rsidRPr="536787E5">
              <w:rPr>
                <w:rFonts w:ascii="Arial" w:eastAsia="Arial" w:hAnsi="Arial" w:cs="Arial"/>
                <w:sz w:val="20"/>
                <w:szCs w:val="20"/>
              </w:rPr>
              <w:t xml:space="preserve">Assignment </w:t>
            </w:r>
          </w:p>
        </w:tc>
        <w:tc>
          <w:tcPr>
            <w:tcW w:w="990" w:type="dxa"/>
          </w:tcPr>
          <w:p w14:paraId="4AA6D367" w14:textId="6492F1D4" w:rsidR="00543001" w:rsidRDefault="00543001" w:rsidP="00511C6D">
            <w:pPr>
              <w:rPr>
                <w:rFonts w:ascii="Arial" w:eastAsia="Arial" w:hAnsi="Arial" w:cs="Arial"/>
                <w:sz w:val="20"/>
                <w:szCs w:val="20"/>
              </w:rPr>
            </w:pPr>
            <w:r w:rsidRPr="536787E5">
              <w:rPr>
                <w:rFonts w:ascii="Arial" w:eastAsia="Arial" w:hAnsi="Arial" w:cs="Arial"/>
                <w:sz w:val="20"/>
                <w:szCs w:val="20"/>
              </w:rPr>
              <w:t>100 per journal</w:t>
            </w:r>
          </w:p>
        </w:tc>
      </w:tr>
      <w:tr w:rsidR="00E72B5E" w14:paraId="42357679" w14:textId="77777777" w:rsidTr="00543001">
        <w:tc>
          <w:tcPr>
            <w:tcW w:w="1705" w:type="dxa"/>
          </w:tcPr>
          <w:p w14:paraId="1FEA8B4B" w14:textId="11CBF74C" w:rsidR="00E72B5E" w:rsidRPr="536787E5" w:rsidRDefault="00E72B5E" w:rsidP="00511C6D">
            <w:pPr>
              <w:rPr>
                <w:rFonts w:ascii="Arial" w:eastAsia="Arial" w:hAnsi="Arial" w:cs="Arial"/>
                <w:sz w:val="20"/>
                <w:szCs w:val="20"/>
              </w:rPr>
            </w:pPr>
            <w:r>
              <w:rPr>
                <w:rFonts w:ascii="Arial" w:eastAsia="Arial" w:hAnsi="Arial" w:cs="Arial"/>
                <w:sz w:val="20"/>
                <w:szCs w:val="20"/>
              </w:rPr>
              <w:lastRenderedPageBreak/>
              <w:t>Instructor 1:1 Mtg</w:t>
            </w:r>
          </w:p>
        </w:tc>
        <w:tc>
          <w:tcPr>
            <w:tcW w:w="5940" w:type="dxa"/>
          </w:tcPr>
          <w:p w14:paraId="03EE82FB" w14:textId="2A487900" w:rsidR="00E72B5E" w:rsidRPr="008147C4" w:rsidRDefault="007630C8" w:rsidP="00511C6D">
            <w:pPr>
              <w:rPr>
                <w:rFonts w:ascii="Arial" w:eastAsia="Arial" w:hAnsi="Arial" w:cs="Arial"/>
                <w:sz w:val="20"/>
                <w:szCs w:val="20"/>
              </w:rPr>
            </w:pPr>
            <w:r>
              <w:rPr>
                <w:rFonts w:ascii="Arial" w:eastAsia="Arial" w:hAnsi="Arial" w:cs="Arial"/>
                <w:sz w:val="20"/>
                <w:szCs w:val="20"/>
              </w:rPr>
              <w:t xml:space="preserve">Reach out via email to </w:t>
            </w:r>
            <w:hyperlink r:id="rId13" w:history="1">
              <w:r w:rsidRPr="008D2CC5">
                <w:rPr>
                  <w:rStyle w:val="Hyperlink"/>
                  <w:rFonts w:ascii="Arial" w:eastAsia="Arial" w:hAnsi="Arial" w:cs="Arial"/>
                  <w:sz w:val="20"/>
                  <w:szCs w:val="20"/>
                </w:rPr>
                <w:t>Hope.Garcia@unt.edu</w:t>
              </w:r>
            </w:hyperlink>
            <w:r>
              <w:rPr>
                <w:rFonts w:ascii="Arial" w:eastAsia="Arial" w:hAnsi="Arial" w:cs="Arial"/>
                <w:sz w:val="20"/>
                <w:szCs w:val="20"/>
              </w:rPr>
              <w:t xml:space="preserve"> and request a 30-minute appointment t</w:t>
            </w:r>
            <w:r w:rsidR="00EA5038">
              <w:rPr>
                <w:rFonts w:ascii="Arial" w:eastAsia="Arial" w:hAnsi="Arial" w:cs="Arial"/>
                <w:sz w:val="20"/>
                <w:szCs w:val="20"/>
              </w:rPr>
              <w:t>o check-in on internship and discuss thoughts on future career. Must</w:t>
            </w:r>
            <w:r w:rsidR="00A175C2">
              <w:rPr>
                <w:rFonts w:ascii="Arial" w:eastAsia="Arial" w:hAnsi="Arial" w:cs="Arial"/>
                <w:sz w:val="20"/>
                <w:szCs w:val="20"/>
              </w:rPr>
              <w:t xml:space="preserve"> have completed appt by </w:t>
            </w:r>
            <w:r w:rsidR="00D97F17">
              <w:rPr>
                <w:rFonts w:ascii="Arial" w:eastAsia="Arial" w:hAnsi="Arial" w:cs="Arial"/>
                <w:sz w:val="20"/>
                <w:szCs w:val="20"/>
              </w:rPr>
              <w:t>4/10</w:t>
            </w:r>
            <w:r w:rsidR="00A175C2">
              <w:rPr>
                <w:rFonts w:ascii="Arial" w:eastAsia="Arial" w:hAnsi="Arial" w:cs="Arial"/>
                <w:sz w:val="20"/>
                <w:szCs w:val="20"/>
              </w:rPr>
              <w:t xml:space="preserve"> for full credit.</w:t>
            </w:r>
            <w:r w:rsidR="00A742F8">
              <w:rPr>
                <w:rFonts w:ascii="Arial" w:eastAsia="Arial" w:hAnsi="Arial" w:cs="Arial"/>
                <w:sz w:val="20"/>
                <w:szCs w:val="20"/>
              </w:rPr>
              <w:t xml:space="preserve"> </w:t>
            </w:r>
            <w:r w:rsidR="006723ED">
              <w:rPr>
                <w:rFonts w:ascii="Arial" w:eastAsia="Arial" w:hAnsi="Arial" w:cs="Arial"/>
                <w:sz w:val="20"/>
                <w:szCs w:val="20"/>
              </w:rPr>
              <w:t>*</w:t>
            </w:r>
            <w:r w:rsidR="00A742F8">
              <w:rPr>
                <w:rFonts w:ascii="Arial" w:eastAsia="Arial" w:hAnsi="Arial" w:cs="Arial"/>
                <w:sz w:val="20"/>
                <w:szCs w:val="20"/>
              </w:rPr>
              <w:t>Take request timing into account</w:t>
            </w:r>
            <w:r w:rsidR="006723ED">
              <w:rPr>
                <w:rFonts w:ascii="Arial" w:eastAsia="Arial" w:hAnsi="Arial" w:cs="Arial"/>
                <w:sz w:val="20"/>
                <w:szCs w:val="20"/>
              </w:rPr>
              <w:t>; keep in mind n</w:t>
            </w:r>
            <w:r w:rsidR="00A742F8">
              <w:rPr>
                <w:rFonts w:ascii="Arial" w:eastAsia="Arial" w:hAnsi="Arial" w:cs="Arial"/>
                <w:sz w:val="20"/>
                <w:szCs w:val="20"/>
              </w:rPr>
              <w:t xml:space="preserve">ot everyone is on your schedule. </w:t>
            </w:r>
          </w:p>
        </w:tc>
        <w:tc>
          <w:tcPr>
            <w:tcW w:w="1710" w:type="dxa"/>
          </w:tcPr>
          <w:p w14:paraId="70239CA4" w14:textId="3333E496" w:rsidR="00E72B5E" w:rsidRPr="536787E5" w:rsidRDefault="00A175C2" w:rsidP="00511C6D">
            <w:pPr>
              <w:rPr>
                <w:rFonts w:ascii="Arial" w:eastAsia="Arial" w:hAnsi="Arial" w:cs="Arial"/>
                <w:sz w:val="20"/>
                <w:szCs w:val="20"/>
              </w:rPr>
            </w:pPr>
            <w:r>
              <w:rPr>
                <w:rFonts w:ascii="Arial" w:eastAsia="Arial" w:hAnsi="Arial" w:cs="Arial"/>
                <w:sz w:val="20"/>
                <w:szCs w:val="20"/>
              </w:rPr>
              <w:t xml:space="preserve">Email </w:t>
            </w:r>
            <w:r w:rsidR="00D45DF5">
              <w:rPr>
                <w:rFonts w:ascii="Arial" w:eastAsia="Arial" w:hAnsi="Arial" w:cs="Arial"/>
                <w:sz w:val="20"/>
                <w:szCs w:val="20"/>
              </w:rPr>
              <w:t>re</w:t>
            </w:r>
            <w:r>
              <w:rPr>
                <w:rFonts w:ascii="Arial" w:eastAsia="Arial" w:hAnsi="Arial" w:cs="Arial"/>
                <w:sz w:val="20"/>
                <w:szCs w:val="20"/>
              </w:rPr>
              <w:t>quest and confirmed appt.</w:t>
            </w:r>
          </w:p>
        </w:tc>
        <w:tc>
          <w:tcPr>
            <w:tcW w:w="990" w:type="dxa"/>
          </w:tcPr>
          <w:p w14:paraId="213D2808" w14:textId="47AAADE6" w:rsidR="00E72B5E" w:rsidRPr="536787E5" w:rsidRDefault="00A175C2" w:rsidP="00511C6D">
            <w:pPr>
              <w:rPr>
                <w:rFonts w:ascii="Arial" w:eastAsia="Arial" w:hAnsi="Arial" w:cs="Arial"/>
                <w:sz w:val="20"/>
                <w:szCs w:val="20"/>
              </w:rPr>
            </w:pPr>
            <w:r>
              <w:rPr>
                <w:rFonts w:ascii="Arial" w:eastAsia="Arial" w:hAnsi="Arial" w:cs="Arial"/>
                <w:sz w:val="20"/>
                <w:szCs w:val="20"/>
              </w:rPr>
              <w:t>200</w:t>
            </w:r>
          </w:p>
        </w:tc>
      </w:tr>
      <w:tr w:rsidR="00543001" w14:paraId="0F77A2F8" w14:textId="77777777" w:rsidTr="00543001">
        <w:tc>
          <w:tcPr>
            <w:tcW w:w="1705" w:type="dxa"/>
          </w:tcPr>
          <w:p w14:paraId="169BD83B" w14:textId="2FDA488A" w:rsidR="00543001" w:rsidRDefault="00543001" w:rsidP="00511C6D">
            <w:pPr>
              <w:rPr>
                <w:rFonts w:ascii="Arial" w:eastAsia="Arial" w:hAnsi="Arial" w:cs="Arial"/>
                <w:sz w:val="20"/>
                <w:szCs w:val="20"/>
              </w:rPr>
            </w:pPr>
            <w:r>
              <w:rPr>
                <w:rFonts w:ascii="Arial" w:eastAsia="Arial" w:hAnsi="Arial" w:cs="Arial"/>
                <w:sz w:val="20"/>
                <w:szCs w:val="20"/>
              </w:rPr>
              <w:t>Supervisor Evaluation</w:t>
            </w:r>
          </w:p>
        </w:tc>
        <w:tc>
          <w:tcPr>
            <w:tcW w:w="5940" w:type="dxa"/>
          </w:tcPr>
          <w:p w14:paraId="73C30288" w14:textId="2A2578D4" w:rsidR="00543001" w:rsidRDefault="00543001" w:rsidP="00511C6D">
            <w:pPr>
              <w:rPr>
                <w:rFonts w:ascii="Arial" w:eastAsia="Arial" w:hAnsi="Arial" w:cs="Arial"/>
                <w:sz w:val="20"/>
                <w:szCs w:val="20"/>
              </w:rPr>
            </w:pPr>
            <w:r>
              <w:rPr>
                <w:rFonts w:ascii="Arial" w:eastAsia="Arial" w:hAnsi="Arial" w:cs="Arial"/>
                <w:sz w:val="20"/>
                <w:szCs w:val="20"/>
              </w:rPr>
              <w:t>Supervisor Evaluation</w:t>
            </w:r>
          </w:p>
        </w:tc>
        <w:tc>
          <w:tcPr>
            <w:tcW w:w="1710" w:type="dxa"/>
          </w:tcPr>
          <w:p w14:paraId="1B4516F7" w14:textId="1EE63225" w:rsidR="00543001" w:rsidRDefault="00E177E5" w:rsidP="00511C6D">
            <w:pPr>
              <w:rPr>
                <w:rFonts w:ascii="Arial" w:eastAsia="Arial" w:hAnsi="Arial" w:cs="Arial"/>
                <w:sz w:val="20"/>
                <w:szCs w:val="20"/>
              </w:rPr>
            </w:pPr>
            <w:r>
              <w:rPr>
                <w:rFonts w:ascii="Arial" w:eastAsia="Arial" w:hAnsi="Arial" w:cs="Arial"/>
                <w:sz w:val="20"/>
                <w:szCs w:val="20"/>
              </w:rPr>
              <w:t>Confirmation of email notice</w:t>
            </w:r>
          </w:p>
        </w:tc>
        <w:tc>
          <w:tcPr>
            <w:tcW w:w="990" w:type="dxa"/>
          </w:tcPr>
          <w:p w14:paraId="448EC970" w14:textId="578E3E77" w:rsidR="00543001" w:rsidRDefault="00543001" w:rsidP="00511C6D">
            <w:pPr>
              <w:rPr>
                <w:rFonts w:ascii="Arial" w:eastAsia="Arial" w:hAnsi="Arial" w:cs="Arial"/>
                <w:sz w:val="20"/>
                <w:szCs w:val="20"/>
              </w:rPr>
            </w:pPr>
            <w:r>
              <w:rPr>
                <w:rFonts w:ascii="Arial" w:eastAsia="Arial" w:hAnsi="Arial" w:cs="Arial"/>
                <w:sz w:val="20"/>
                <w:szCs w:val="20"/>
              </w:rPr>
              <w:t>100</w:t>
            </w:r>
          </w:p>
        </w:tc>
      </w:tr>
      <w:tr w:rsidR="0070549C" w14:paraId="258855CE" w14:textId="77777777" w:rsidTr="00543001">
        <w:tc>
          <w:tcPr>
            <w:tcW w:w="1705" w:type="dxa"/>
          </w:tcPr>
          <w:p w14:paraId="6AEB8607" w14:textId="785357C0" w:rsidR="0070549C" w:rsidRDefault="00B97DD3" w:rsidP="0070549C">
            <w:pPr>
              <w:rPr>
                <w:rFonts w:ascii="Arial" w:eastAsia="Arial" w:hAnsi="Arial" w:cs="Arial"/>
                <w:sz w:val="20"/>
                <w:szCs w:val="20"/>
              </w:rPr>
            </w:pPr>
            <w:r>
              <w:rPr>
                <w:rFonts w:ascii="Arial" w:eastAsia="Arial" w:hAnsi="Arial" w:cs="Arial"/>
                <w:sz w:val="20"/>
                <w:szCs w:val="20"/>
              </w:rPr>
              <w:t xml:space="preserve">Colleague </w:t>
            </w:r>
            <w:r w:rsidR="0070549C">
              <w:rPr>
                <w:rFonts w:ascii="Arial" w:eastAsia="Arial" w:hAnsi="Arial" w:cs="Arial"/>
                <w:sz w:val="20"/>
                <w:szCs w:val="20"/>
              </w:rPr>
              <w:t>Interview Paper</w:t>
            </w:r>
          </w:p>
        </w:tc>
        <w:tc>
          <w:tcPr>
            <w:tcW w:w="5940" w:type="dxa"/>
          </w:tcPr>
          <w:p w14:paraId="6881A9F6" w14:textId="7E534826" w:rsidR="0070549C" w:rsidRDefault="0070549C" w:rsidP="0070549C">
            <w:pPr>
              <w:rPr>
                <w:rFonts w:ascii="Arial" w:eastAsia="Arial" w:hAnsi="Arial" w:cs="Arial"/>
                <w:sz w:val="20"/>
                <w:szCs w:val="20"/>
              </w:rPr>
            </w:pPr>
            <w:r>
              <w:rPr>
                <w:rFonts w:ascii="Arial" w:eastAsia="Arial" w:hAnsi="Arial" w:cs="Arial"/>
                <w:sz w:val="20"/>
                <w:szCs w:val="20"/>
              </w:rPr>
              <w:t>Interview a colleague at your workplace who holds a role that you may be interested in pursuing in the future. Aim for mid-level position or higher, not entry-level. Use questions from the question bank provided.</w:t>
            </w:r>
            <w:r w:rsidR="006723ED">
              <w:rPr>
                <w:rFonts w:ascii="Arial" w:eastAsia="Arial" w:hAnsi="Arial" w:cs="Arial"/>
                <w:sz w:val="20"/>
                <w:szCs w:val="20"/>
              </w:rPr>
              <w:t xml:space="preserve"> * Take request timing into account; keep in mind not everyone is on your schedule.</w:t>
            </w:r>
          </w:p>
        </w:tc>
        <w:tc>
          <w:tcPr>
            <w:tcW w:w="1710" w:type="dxa"/>
          </w:tcPr>
          <w:p w14:paraId="5162201A" w14:textId="42849773" w:rsidR="0070549C" w:rsidRDefault="0070549C" w:rsidP="0070549C">
            <w:pPr>
              <w:rPr>
                <w:rFonts w:ascii="Arial" w:eastAsia="Arial" w:hAnsi="Arial" w:cs="Arial"/>
                <w:sz w:val="20"/>
                <w:szCs w:val="20"/>
              </w:rPr>
            </w:pPr>
            <w:r>
              <w:rPr>
                <w:rFonts w:ascii="Arial" w:eastAsia="Arial" w:hAnsi="Arial" w:cs="Arial"/>
                <w:sz w:val="20"/>
                <w:szCs w:val="20"/>
              </w:rPr>
              <w:t>Assignment</w:t>
            </w:r>
          </w:p>
        </w:tc>
        <w:tc>
          <w:tcPr>
            <w:tcW w:w="990" w:type="dxa"/>
          </w:tcPr>
          <w:p w14:paraId="3C766834" w14:textId="73B2E8D2" w:rsidR="0070549C" w:rsidRDefault="0070549C" w:rsidP="0070549C">
            <w:pPr>
              <w:rPr>
                <w:rFonts w:ascii="Arial" w:eastAsia="Arial" w:hAnsi="Arial" w:cs="Arial"/>
                <w:sz w:val="20"/>
                <w:szCs w:val="20"/>
              </w:rPr>
            </w:pPr>
            <w:r>
              <w:rPr>
                <w:rFonts w:ascii="Arial" w:eastAsia="Arial" w:hAnsi="Arial" w:cs="Arial"/>
                <w:sz w:val="20"/>
                <w:szCs w:val="20"/>
              </w:rPr>
              <w:t>200</w:t>
            </w:r>
          </w:p>
        </w:tc>
      </w:tr>
      <w:tr w:rsidR="0070549C" w14:paraId="08BC08D5" w14:textId="77777777" w:rsidTr="00543001">
        <w:tc>
          <w:tcPr>
            <w:tcW w:w="1705" w:type="dxa"/>
          </w:tcPr>
          <w:p w14:paraId="194BBCF1" w14:textId="42C81D25" w:rsidR="0070549C" w:rsidRDefault="0070549C" w:rsidP="0070549C">
            <w:pPr>
              <w:rPr>
                <w:rFonts w:ascii="Arial" w:eastAsia="Arial" w:hAnsi="Arial" w:cs="Arial"/>
                <w:sz w:val="20"/>
                <w:szCs w:val="20"/>
              </w:rPr>
            </w:pPr>
            <w:r>
              <w:rPr>
                <w:rFonts w:ascii="Arial" w:eastAsia="Arial" w:hAnsi="Arial" w:cs="Arial"/>
                <w:sz w:val="20"/>
                <w:szCs w:val="20"/>
              </w:rPr>
              <w:t>Post-Assessment</w:t>
            </w:r>
          </w:p>
        </w:tc>
        <w:tc>
          <w:tcPr>
            <w:tcW w:w="5940" w:type="dxa"/>
          </w:tcPr>
          <w:p w14:paraId="099C2A5E" w14:textId="243541EC" w:rsidR="0070549C" w:rsidRDefault="0070549C" w:rsidP="0070549C">
            <w:pPr>
              <w:rPr>
                <w:rFonts w:ascii="Arial" w:eastAsia="Arial" w:hAnsi="Arial" w:cs="Arial"/>
                <w:sz w:val="20"/>
                <w:szCs w:val="20"/>
              </w:rPr>
            </w:pPr>
            <w:r>
              <w:rPr>
                <w:rFonts w:ascii="Arial" w:eastAsia="Arial" w:hAnsi="Arial" w:cs="Arial"/>
                <w:sz w:val="20"/>
                <w:szCs w:val="20"/>
              </w:rPr>
              <w:t>Description of career plans based on internship experience</w:t>
            </w:r>
          </w:p>
        </w:tc>
        <w:tc>
          <w:tcPr>
            <w:tcW w:w="1710" w:type="dxa"/>
          </w:tcPr>
          <w:p w14:paraId="47121032" w14:textId="54336175" w:rsidR="0070549C" w:rsidRDefault="0070549C" w:rsidP="0070549C">
            <w:pPr>
              <w:rPr>
                <w:rFonts w:ascii="Arial" w:eastAsia="Arial" w:hAnsi="Arial" w:cs="Arial"/>
                <w:sz w:val="20"/>
                <w:szCs w:val="20"/>
              </w:rPr>
            </w:pPr>
            <w:r>
              <w:rPr>
                <w:rFonts w:ascii="Arial" w:eastAsia="Arial" w:hAnsi="Arial" w:cs="Arial"/>
                <w:sz w:val="20"/>
                <w:szCs w:val="20"/>
              </w:rPr>
              <w:t>Self -Assessment</w:t>
            </w:r>
          </w:p>
        </w:tc>
        <w:tc>
          <w:tcPr>
            <w:tcW w:w="990" w:type="dxa"/>
          </w:tcPr>
          <w:p w14:paraId="1B0422E9" w14:textId="1C820BB5" w:rsidR="0070549C" w:rsidRDefault="0070549C" w:rsidP="0070549C">
            <w:pPr>
              <w:rPr>
                <w:rFonts w:ascii="Arial" w:eastAsia="Arial" w:hAnsi="Arial" w:cs="Arial"/>
                <w:sz w:val="20"/>
                <w:szCs w:val="20"/>
              </w:rPr>
            </w:pPr>
            <w:r>
              <w:rPr>
                <w:rFonts w:ascii="Arial" w:eastAsia="Arial" w:hAnsi="Arial" w:cs="Arial"/>
                <w:sz w:val="20"/>
                <w:szCs w:val="20"/>
              </w:rPr>
              <w:t>50</w:t>
            </w:r>
          </w:p>
        </w:tc>
      </w:tr>
      <w:tr w:rsidR="0070549C" w14:paraId="0AC30D58" w14:textId="77777777" w:rsidTr="00543001">
        <w:tc>
          <w:tcPr>
            <w:tcW w:w="1705" w:type="dxa"/>
          </w:tcPr>
          <w:p w14:paraId="04489E64" w14:textId="668AB2A4" w:rsidR="0070549C" w:rsidRDefault="0070549C" w:rsidP="0070549C">
            <w:pPr>
              <w:rPr>
                <w:rFonts w:ascii="Arial" w:eastAsia="Arial" w:hAnsi="Arial" w:cs="Arial"/>
                <w:sz w:val="20"/>
                <w:szCs w:val="20"/>
              </w:rPr>
            </w:pPr>
            <w:r w:rsidRPr="6FE9B102">
              <w:rPr>
                <w:rFonts w:ascii="Arial" w:eastAsia="Arial" w:hAnsi="Arial" w:cs="Arial"/>
                <w:sz w:val="20"/>
                <w:szCs w:val="20"/>
              </w:rPr>
              <w:t>Final Package</w:t>
            </w:r>
          </w:p>
        </w:tc>
        <w:tc>
          <w:tcPr>
            <w:tcW w:w="5940" w:type="dxa"/>
          </w:tcPr>
          <w:p w14:paraId="71F42A26" w14:textId="77777777" w:rsidR="0070549C" w:rsidRPr="00247ED4" w:rsidRDefault="0070549C" w:rsidP="0070549C">
            <w:pPr>
              <w:rPr>
                <w:rFonts w:ascii="Arial" w:eastAsia="Arial" w:hAnsi="Arial" w:cs="Arial"/>
                <w:sz w:val="20"/>
                <w:szCs w:val="20"/>
              </w:rPr>
            </w:pPr>
            <w:r w:rsidRPr="00247ED4">
              <w:rPr>
                <w:rFonts w:ascii="Arial" w:eastAsia="Arial" w:hAnsi="Arial" w:cs="Arial"/>
                <w:sz w:val="20"/>
                <w:szCs w:val="20"/>
              </w:rPr>
              <w:t xml:space="preserve">Final Reflection, </w:t>
            </w:r>
          </w:p>
          <w:p w14:paraId="3F01D536" w14:textId="77777777" w:rsidR="0070549C" w:rsidRPr="00247ED4" w:rsidRDefault="0070549C" w:rsidP="0070549C">
            <w:pPr>
              <w:rPr>
                <w:rFonts w:ascii="Arial" w:eastAsia="Arial" w:hAnsi="Arial" w:cs="Arial"/>
                <w:sz w:val="20"/>
                <w:szCs w:val="20"/>
              </w:rPr>
            </w:pPr>
            <w:r w:rsidRPr="00247ED4">
              <w:rPr>
                <w:rFonts w:ascii="Arial" w:eastAsia="Arial" w:hAnsi="Arial" w:cs="Arial"/>
                <w:sz w:val="20"/>
                <w:szCs w:val="20"/>
              </w:rPr>
              <w:t xml:space="preserve">Updated LinkedIn, </w:t>
            </w:r>
          </w:p>
          <w:p w14:paraId="70F106AA" w14:textId="072FF81D" w:rsidR="0070549C" w:rsidRDefault="0070549C" w:rsidP="0070549C">
            <w:pPr>
              <w:rPr>
                <w:rFonts w:ascii="Arial" w:eastAsia="Arial" w:hAnsi="Arial" w:cs="Arial"/>
                <w:sz w:val="20"/>
                <w:szCs w:val="20"/>
              </w:rPr>
            </w:pPr>
            <w:r w:rsidRPr="00247ED4">
              <w:rPr>
                <w:rFonts w:ascii="Arial" w:eastAsia="Arial" w:hAnsi="Arial" w:cs="Arial"/>
                <w:sz w:val="20"/>
                <w:szCs w:val="20"/>
              </w:rPr>
              <w:t xml:space="preserve">Updated Resume, </w:t>
            </w:r>
            <w:r w:rsidRPr="536787E5">
              <w:rPr>
                <w:rFonts w:ascii="Arial" w:eastAsia="Arial" w:hAnsi="Arial" w:cs="Arial"/>
                <w:sz w:val="20"/>
                <w:szCs w:val="20"/>
              </w:rPr>
              <w:t xml:space="preserve"> </w:t>
            </w:r>
          </w:p>
        </w:tc>
        <w:tc>
          <w:tcPr>
            <w:tcW w:w="1710" w:type="dxa"/>
          </w:tcPr>
          <w:p w14:paraId="6999ABA1" w14:textId="708F75C7" w:rsidR="0070549C" w:rsidRDefault="0070549C" w:rsidP="0070549C">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0FDC4C5A" w:rsidR="0070549C" w:rsidRDefault="0070549C" w:rsidP="0070549C">
            <w:pPr>
              <w:rPr>
                <w:rFonts w:ascii="Arial" w:eastAsia="Arial" w:hAnsi="Arial" w:cs="Arial"/>
                <w:sz w:val="20"/>
                <w:szCs w:val="20"/>
              </w:rPr>
            </w:pPr>
            <w:r>
              <w:rPr>
                <w:rFonts w:ascii="Arial" w:eastAsia="Arial" w:hAnsi="Arial" w:cs="Arial"/>
                <w:sz w:val="20"/>
                <w:szCs w:val="20"/>
              </w:rPr>
              <w:t>300</w:t>
            </w:r>
          </w:p>
        </w:tc>
      </w:tr>
      <w:tr w:rsidR="0070549C" w14:paraId="2E4F7071" w14:textId="77777777" w:rsidTr="00543001">
        <w:tc>
          <w:tcPr>
            <w:tcW w:w="1705" w:type="dxa"/>
          </w:tcPr>
          <w:p w14:paraId="581B7819" w14:textId="637FA845" w:rsidR="0070549C" w:rsidRPr="6FE9B102" w:rsidRDefault="0070549C" w:rsidP="0070549C">
            <w:pPr>
              <w:rPr>
                <w:rFonts w:ascii="Arial" w:eastAsia="Arial" w:hAnsi="Arial" w:cs="Arial"/>
                <w:sz w:val="20"/>
                <w:szCs w:val="20"/>
              </w:rPr>
            </w:pPr>
            <w:r w:rsidRPr="536787E5">
              <w:rPr>
                <w:rFonts w:ascii="Arial" w:eastAsia="Arial" w:hAnsi="Arial" w:cs="Arial"/>
                <w:sz w:val="20"/>
                <w:szCs w:val="20"/>
              </w:rPr>
              <w:t>Time Log</w:t>
            </w:r>
          </w:p>
        </w:tc>
        <w:tc>
          <w:tcPr>
            <w:tcW w:w="5940" w:type="dxa"/>
          </w:tcPr>
          <w:p w14:paraId="336747AB" w14:textId="77777777" w:rsidR="0070549C" w:rsidRDefault="0070549C" w:rsidP="0070549C">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694DC3A0" w:rsidR="0070549C" w:rsidRPr="00247ED4" w:rsidRDefault="0070549C" w:rsidP="0070549C">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 xml:space="preserve">. A grade cannot be submitted for you without a completed time log. </w:t>
            </w:r>
          </w:p>
        </w:tc>
        <w:tc>
          <w:tcPr>
            <w:tcW w:w="1710" w:type="dxa"/>
          </w:tcPr>
          <w:p w14:paraId="6446DB86" w14:textId="0BF58D8F" w:rsidR="0070549C" w:rsidRDefault="0070549C" w:rsidP="0070549C">
            <w:pPr>
              <w:rPr>
                <w:rFonts w:ascii="Arial" w:eastAsia="Arial" w:hAnsi="Arial" w:cs="Arial"/>
                <w:sz w:val="20"/>
                <w:szCs w:val="20"/>
              </w:rPr>
            </w:pPr>
            <w:r>
              <w:rPr>
                <w:rFonts w:ascii="Arial" w:eastAsia="Arial" w:hAnsi="Arial" w:cs="Arial"/>
                <w:sz w:val="20"/>
                <w:szCs w:val="20"/>
              </w:rPr>
              <w:t>Assignment</w:t>
            </w:r>
          </w:p>
        </w:tc>
        <w:tc>
          <w:tcPr>
            <w:tcW w:w="990" w:type="dxa"/>
          </w:tcPr>
          <w:p w14:paraId="0D609AE5" w14:textId="4C985013" w:rsidR="0070549C" w:rsidRDefault="0070549C" w:rsidP="0070549C">
            <w:pPr>
              <w:rPr>
                <w:rFonts w:ascii="Arial" w:eastAsia="Arial" w:hAnsi="Arial" w:cs="Arial"/>
                <w:sz w:val="20"/>
                <w:szCs w:val="20"/>
              </w:rPr>
            </w:pPr>
            <w:r w:rsidRPr="536787E5">
              <w:rPr>
                <w:rFonts w:ascii="Arial" w:eastAsia="Arial" w:hAnsi="Arial" w:cs="Arial"/>
                <w:sz w:val="20"/>
                <w:szCs w:val="20"/>
              </w:rPr>
              <w:t>100</w:t>
            </w:r>
          </w:p>
        </w:tc>
      </w:tr>
      <w:tr w:rsidR="0070549C" w14:paraId="09ABF6D4" w14:textId="77777777" w:rsidTr="00543001">
        <w:tc>
          <w:tcPr>
            <w:tcW w:w="1705" w:type="dxa"/>
          </w:tcPr>
          <w:p w14:paraId="3763034C" w14:textId="27C5EAF6" w:rsidR="0070549C" w:rsidRPr="536787E5" w:rsidRDefault="0070549C" w:rsidP="0070549C">
            <w:pPr>
              <w:rPr>
                <w:rFonts w:ascii="Arial" w:eastAsia="Arial" w:hAnsi="Arial" w:cs="Arial"/>
                <w:sz w:val="20"/>
                <w:szCs w:val="20"/>
              </w:rPr>
            </w:pPr>
            <w:r>
              <w:rPr>
                <w:rFonts w:ascii="Arial" w:eastAsia="Arial" w:hAnsi="Arial" w:cs="Arial"/>
                <w:sz w:val="20"/>
                <w:szCs w:val="20"/>
              </w:rPr>
              <w:t>Thank You Cards</w:t>
            </w:r>
          </w:p>
        </w:tc>
        <w:tc>
          <w:tcPr>
            <w:tcW w:w="5940" w:type="dxa"/>
          </w:tcPr>
          <w:p w14:paraId="6C8241A4" w14:textId="164979D3" w:rsidR="0070549C" w:rsidRPr="536787E5" w:rsidRDefault="0070549C" w:rsidP="0070549C">
            <w:pPr>
              <w:rPr>
                <w:rFonts w:ascii="Arial" w:eastAsia="Arial" w:hAnsi="Arial" w:cs="Arial"/>
                <w:sz w:val="20"/>
                <w:szCs w:val="20"/>
              </w:rPr>
            </w:pPr>
            <w:r>
              <w:rPr>
                <w:rFonts w:ascii="Arial" w:eastAsia="Arial" w:hAnsi="Arial" w:cs="Arial"/>
                <w:sz w:val="20"/>
                <w:szCs w:val="20"/>
              </w:rPr>
              <w:t>Hand write and deliver/mail 5 thank you notes to those you have worked with during your internship.</w:t>
            </w:r>
            <w:r w:rsidR="00EB3B7D">
              <w:rPr>
                <w:rFonts w:ascii="Arial" w:eastAsia="Arial" w:hAnsi="Arial" w:cs="Arial"/>
                <w:sz w:val="20"/>
                <w:szCs w:val="20"/>
              </w:rPr>
              <w:t xml:space="preserve"> Pick up notes in advance from </w:t>
            </w:r>
            <w:r w:rsidR="003E55F9">
              <w:rPr>
                <w:rFonts w:ascii="Arial" w:eastAsia="Arial" w:hAnsi="Arial" w:cs="Arial"/>
                <w:sz w:val="20"/>
                <w:szCs w:val="20"/>
              </w:rPr>
              <w:t>FRLD 352.</w:t>
            </w:r>
          </w:p>
        </w:tc>
        <w:tc>
          <w:tcPr>
            <w:tcW w:w="1710" w:type="dxa"/>
          </w:tcPr>
          <w:p w14:paraId="5C1D11E9" w14:textId="3E8F2E73" w:rsidR="0070549C" w:rsidRDefault="00801B28" w:rsidP="0070549C">
            <w:pPr>
              <w:tabs>
                <w:tab w:val="left" w:pos="1272"/>
              </w:tabs>
              <w:rPr>
                <w:rFonts w:ascii="Arial" w:eastAsia="Arial" w:hAnsi="Arial" w:cs="Arial"/>
                <w:sz w:val="20"/>
                <w:szCs w:val="20"/>
              </w:rPr>
            </w:pPr>
            <w:r>
              <w:rPr>
                <w:rFonts w:ascii="Arial" w:eastAsia="Arial" w:hAnsi="Arial" w:cs="Arial"/>
                <w:sz w:val="20"/>
                <w:szCs w:val="20"/>
              </w:rPr>
              <w:t xml:space="preserve">Confirmation of sent </w:t>
            </w:r>
            <w:r w:rsidR="0070549C">
              <w:rPr>
                <w:rFonts w:ascii="Arial" w:eastAsia="Arial" w:hAnsi="Arial" w:cs="Arial"/>
                <w:sz w:val="20"/>
                <w:szCs w:val="20"/>
              </w:rPr>
              <w:t>Thank You Cards</w:t>
            </w:r>
          </w:p>
        </w:tc>
        <w:tc>
          <w:tcPr>
            <w:tcW w:w="990" w:type="dxa"/>
          </w:tcPr>
          <w:p w14:paraId="6244EFAF" w14:textId="616BB113" w:rsidR="0070549C" w:rsidRPr="536787E5" w:rsidRDefault="0070549C" w:rsidP="0070549C">
            <w:pPr>
              <w:rPr>
                <w:rFonts w:ascii="Arial" w:eastAsia="Arial" w:hAnsi="Arial" w:cs="Arial"/>
                <w:sz w:val="20"/>
                <w:szCs w:val="20"/>
              </w:rPr>
            </w:pPr>
            <w:r>
              <w:rPr>
                <w:rFonts w:ascii="Arial" w:eastAsia="Arial" w:hAnsi="Arial" w:cs="Arial"/>
                <w:sz w:val="20"/>
                <w:szCs w:val="20"/>
              </w:rPr>
              <w:t>2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Pr="00D92017"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5410F7DC" w14:textId="77777777" w:rsidR="00774575" w:rsidRPr="00673EF4" w:rsidRDefault="00774575"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 xml:space="preserve">made an arrangement with the professor in </w:t>
      </w:r>
      <w:r w:rsidRPr="005A4182">
        <w:rPr>
          <w:rFonts w:ascii="Arial" w:hAnsi="Arial" w:cs="Arial"/>
          <w:b/>
          <w:bCs/>
        </w:rPr>
        <w:t>advance</w:t>
      </w:r>
      <w:r>
        <w:rPr>
          <w:rFonts w:ascii="Arial" w:hAnsi="Arial" w:cs="Arial"/>
        </w:rPr>
        <w:t xml:space="preserve"> or has a</w:t>
      </w:r>
      <w:r w:rsidRPr="05605E37">
        <w:rPr>
          <w:rFonts w:ascii="Arial" w:hAnsi="Arial" w:cs="Arial"/>
        </w:rPr>
        <w:t> </w:t>
      </w:r>
      <w:hyperlink r:id="rId14">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10A74D0A" w14:textId="0ACE49D4"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65F7CD1F"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r w:rsidR="00BE0ADB" w:rsidRPr="00626E7D">
        <w:rPr>
          <w:rFonts w:ascii="Arial" w:hAnsi="Arial" w:cs="Arial"/>
        </w:rPr>
        <w:t>time;</w:t>
      </w:r>
      <w:r w:rsidRPr="00626E7D">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w:t>
      </w:r>
      <w:r w:rsidR="00A64B99">
        <w:rPr>
          <w:rFonts w:ascii="Arial" w:hAnsi="Arial" w:cs="Arial"/>
        </w:rPr>
        <w:t xml:space="preserve">u or email </w:t>
      </w:r>
      <w:hyperlink r:id="rId15" w:history="1">
        <w:r w:rsidR="00A64B99" w:rsidRPr="00FA700B">
          <w:rPr>
            <w:rStyle w:val="Hyperlink"/>
            <w:rFonts w:ascii="Arial" w:hAnsi="Arial" w:cs="Arial"/>
          </w:rPr>
          <w:t>disability@unt.edu</w:t>
        </w:r>
      </w:hyperlink>
      <w:r w:rsidR="00A64B99">
        <w:rPr>
          <w:rFonts w:ascii="Arial" w:hAnsi="Arial" w:cs="Arial"/>
        </w:rPr>
        <w:t xml:space="preserve">. </w:t>
      </w:r>
    </w:p>
    <w:p w14:paraId="5D5ED489" w14:textId="77777777" w:rsidR="00C47397" w:rsidRPr="00402B9B" w:rsidRDefault="00C47397" w:rsidP="00414F88">
      <w:pPr>
        <w:pStyle w:val="NoSpacing"/>
        <w:rPr>
          <w:rFonts w:ascii="Arial" w:hAnsi="Arial" w:cs="Arial"/>
          <w:sz w:val="20"/>
          <w:szCs w:val="20"/>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lastRenderedPageBreak/>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all of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1A017C">
      <w:footerReference w:type="defaul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EC906" w14:textId="77777777" w:rsidR="00335A14" w:rsidRDefault="00335A14" w:rsidP="00E872B8">
      <w:pPr>
        <w:spacing w:after="0" w:line="240" w:lineRule="auto"/>
      </w:pPr>
      <w:r>
        <w:separator/>
      </w:r>
    </w:p>
  </w:endnote>
  <w:endnote w:type="continuationSeparator" w:id="0">
    <w:p w14:paraId="40F2C11F" w14:textId="77777777" w:rsidR="00335A14" w:rsidRDefault="00335A14" w:rsidP="00E872B8">
      <w:pPr>
        <w:spacing w:after="0" w:line="240" w:lineRule="auto"/>
      </w:pPr>
      <w:r>
        <w:continuationSeparator/>
      </w:r>
    </w:p>
  </w:endnote>
  <w:endnote w:type="continuationNotice" w:id="1">
    <w:p w14:paraId="40EED103" w14:textId="77777777" w:rsidR="00335A14" w:rsidRDefault="00335A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C5D57" w14:textId="77777777" w:rsidR="00335A14" w:rsidRDefault="00335A14" w:rsidP="00E872B8">
      <w:pPr>
        <w:spacing w:after="0" w:line="240" w:lineRule="auto"/>
      </w:pPr>
      <w:r>
        <w:separator/>
      </w:r>
    </w:p>
  </w:footnote>
  <w:footnote w:type="continuationSeparator" w:id="0">
    <w:p w14:paraId="42DB7E2C" w14:textId="77777777" w:rsidR="00335A14" w:rsidRDefault="00335A14" w:rsidP="00E872B8">
      <w:pPr>
        <w:spacing w:after="0" w:line="240" w:lineRule="auto"/>
      </w:pPr>
      <w:r>
        <w:continuationSeparator/>
      </w:r>
    </w:p>
  </w:footnote>
  <w:footnote w:type="continuationNotice" w:id="1">
    <w:p w14:paraId="62F0ADB5" w14:textId="77777777" w:rsidR="00335A14" w:rsidRDefault="00335A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959BF"/>
    <w:multiLevelType w:val="hybridMultilevel"/>
    <w:tmpl w:val="74545956"/>
    <w:lvl w:ilvl="0" w:tplc="4F70D3C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94BB2"/>
    <w:multiLevelType w:val="hybridMultilevel"/>
    <w:tmpl w:val="493E2628"/>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0"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E5F50"/>
    <w:multiLevelType w:val="hybridMultilevel"/>
    <w:tmpl w:val="EC52981E"/>
    <w:lvl w:ilvl="0" w:tplc="23E8D46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8"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500127491">
    <w:abstractNumId w:val="9"/>
  </w:num>
  <w:num w:numId="2" w16cid:durableId="1629240799">
    <w:abstractNumId w:val="17"/>
  </w:num>
  <w:num w:numId="3" w16cid:durableId="256523859">
    <w:abstractNumId w:val="19"/>
  </w:num>
  <w:num w:numId="4" w16cid:durableId="608246637">
    <w:abstractNumId w:val="2"/>
  </w:num>
  <w:num w:numId="5" w16cid:durableId="242878624">
    <w:abstractNumId w:val="15"/>
  </w:num>
  <w:num w:numId="6" w16cid:durableId="553660600">
    <w:abstractNumId w:val="8"/>
  </w:num>
  <w:num w:numId="7" w16cid:durableId="2045131603">
    <w:abstractNumId w:val="16"/>
  </w:num>
  <w:num w:numId="8" w16cid:durableId="103772633">
    <w:abstractNumId w:val="7"/>
  </w:num>
  <w:num w:numId="9" w16cid:durableId="156000313">
    <w:abstractNumId w:val="3"/>
  </w:num>
  <w:num w:numId="10" w16cid:durableId="1043018620">
    <w:abstractNumId w:val="6"/>
  </w:num>
  <w:num w:numId="11" w16cid:durableId="915943846">
    <w:abstractNumId w:val="0"/>
  </w:num>
  <w:num w:numId="12" w16cid:durableId="1497384518">
    <w:abstractNumId w:val="4"/>
  </w:num>
  <w:num w:numId="13" w16cid:durableId="221988666">
    <w:abstractNumId w:val="14"/>
  </w:num>
  <w:num w:numId="14" w16cid:durableId="1598781625">
    <w:abstractNumId w:val="18"/>
  </w:num>
  <w:num w:numId="15" w16cid:durableId="975062386">
    <w:abstractNumId w:val="13"/>
  </w:num>
  <w:num w:numId="16" w16cid:durableId="14232701">
    <w:abstractNumId w:val="10"/>
  </w:num>
  <w:num w:numId="17" w16cid:durableId="2083141149">
    <w:abstractNumId w:val="12"/>
  </w:num>
  <w:num w:numId="18" w16cid:durableId="1155879759">
    <w:abstractNumId w:val="1"/>
  </w:num>
  <w:num w:numId="19" w16cid:durableId="163278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1286727">
    <w:abstractNumId w:val="11"/>
  </w:num>
  <w:num w:numId="21" w16cid:durableId="123196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0D5C"/>
    <w:rsid w:val="00001E6B"/>
    <w:rsid w:val="00016541"/>
    <w:rsid w:val="00024855"/>
    <w:rsid w:val="00025CD6"/>
    <w:rsid w:val="00034EAA"/>
    <w:rsid w:val="00036AA9"/>
    <w:rsid w:val="00042899"/>
    <w:rsid w:val="000432CA"/>
    <w:rsid w:val="00045FE6"/>
    <w:rsid w:val="000551A1"/>
    <w:rsid w:val="00055CDB"/>
    <w:rsid w:val="00060B86"/>
    <w:rsid w:val="00081E51"/>
    <w:rsid w:val="00082026"/>
    <w:rsid w:val="0008236C"/>
    <w:rsid w:val="00083517"/>
    <w:rsid w:val="00083772"/>
    <w:rsid w:val="0008569A"/>
    <w:rsid w:val="000958F4"/>
    <w:rsid w:val="000971E1"/>
    <w:rsid w:val="000A01DD"/>
    <w:rsid w:val="000A3BA1"/>
    <w:rsid w:val="000A5A56"/>
    <w:rsid w:val="000B463C"/>
    <w:rsid w:val="000C657A"/>
    <w:rsid w:val="000D6E27"/>
    <w:rsid w:val="000E4C3C"/>
    <w:rsid w:val="000F07E2"/>
    <w:rsid w:val="000F1364"/>
    <w:rsid w:val="000F2428"/>
    <w:rsid w:val="000F2CCE"/>
    <w:rsid w:val="000F62C9"/>
    <w:rsid w:val="00100681"/>
    <w:rsid w:val="00101B2D"/>
    <w:rsid w:val="00107F02"/>
    <w:rsid w:val="00112BCF"/>
    <w:rsid w:val="00113AE1"/>
    <w:rsid w:val="001171CA"/>
    <w:rsid w:val="00125CE2"/>
    <w:rsid w:val="00132F2B"/>
    <w:rsid w:val="00134935"/>
    <w:rsid w:val="0014150C"/>
    <w:rsid w:val="00145642"/>
    <w:rsid w:val="0014629D"/>
    <w:rsid w:val="001502C2"/>
    <w:rsid w:val="001511A7"/>
    <w:rsid w:val="00152917"/>
    <w:rsid w:val="00153793"/>
    <w:rsid w:val="00155EB3"/>
    <w:rsid w:val="001576E6"/>
    <w:rsid w:val="001601CC"/>
    <w:rsid w:val="00160C0E"/>
    <w:rsid w:val="001636DC"/>
    <w:rsid w:val="00170276"/>
    <w:rsid w:val="00184E10"/>
    <w:rsid w:val="00186065"/>
    <w:rsid w:val="00192FBF"/>
    <w:rsid w:val="001946ED"/>
    <w:rsid w:val="001A017C"/>
    <w:rsid w:val="001A4C4E"/>
    <w:rsid w:val="001B1318"/>
    <w:rsid w:val="001B2032"/>
    <w:rsid w:val="001B5CC9"/>
    <w:rsid w:val="001C257E"/>
    <w:rsid w:val="001C2AA8"/>
    <w:rsid w:val="001C7BF5"/>
    <w:rsid w:val="001D0381"/>
    <w:rsid w:val="001E1CD2"/>
    <w:rsid w:val="001E1DDE"/>
    <w:rsid w:val="001E66CC"/>
    <w:rsid w:val="001F0307"/>
    <w:rsid w:val="001F030D"/>
    <w:rsid w:val="002033E0"/>
    <w:rsid w:val="00204BBB"/>
    <w:rsid w:val="00204FCA"/>
    <w:rsid w:val="00206178"/>
    <w:rsid w:val="00207DA4"/>
    <w:rsid w:val="00216504"/>
    <w:rsid w:val="00220103"/>
    <w:rsid w:val="002220D6"/>
    <w:rsid w:val="0022730D"/>
    <w:rsid w:val="00227C65"/>
    <w:rsid w:val="00227EBA"/>
    <w:rsid w:val="002309E0"/>
    <w:rsid w:val="0023354A"/>
    <w:rsid w:val="00237815"/>
    <w:rsid w:val="00244B9C"/>
    <w:rsid w:val="002455A5"/>
    <w:rsid w:val="00247ED4"/>
    <w:rsid w:val="002503FF"/>
    <w:rsid w:val="0025414A"/>
    <w:rsid w:val="00255AC3"/>
    <w:rsid w:val="0025791B"/>
    <w:rsid w:val="0026114A"/>
    <w:rsid w:val="002617E5"/>
    <w:rsid w:val="00263E2B"/>
    <w:rsid w:val="002640AA"/>
    <w:rsid w:val="00274E30"/>
    <w:rsid w:val="002763E4"/>
    <w:rsid w:val="00282591"/>
    <w:rsid w:val="0028283E"/>
    <w:rsid w:val="00284EF2"/>
    <w:rsid w:val="00286F7B"/>
    <w:rsid w:val="00287B0B"/>
    <w:rsid w:val="00290F8B"/>
    <w:rsid w:val="0029696E"/>
    <w:rsid w:val="00299E3E"/>
    <w:rsid w:val="002A7862"/>
    <w:rsid w:val="002B1BA6"/>
    <w:rsid w:val="002B3547"/>
    <w:rsid w:val="002B3FBE"/>
    <w:rsid w:val="002B68AD"/>
    <w:rsid w:val="002D0EBD"/>
    <w:rsid w:val="002D2D34"/>
    <w:rsid w:val="002D2EF4"/>
    <w:rsid w:val="002D5081"/>
    <w:rsid w:val="002E558F"/>
    <w:rsid w:val="002F21F8"/>
    <w:rsid w:val="002F732F"/>
    <w:rsid w:val="002F7981"/>
    <w:rsid w:val="00302E29"/>
    <w:rsid w:val="0030407F"/>
    <w:rsid w:val="003064FE"/>
    <w:rsid w:val="00314481"/>
    <w:rsid w:val="00314683"/>
    <w:rsid w:val="0032753A"/>
    <w:rsid w:val="0032EE8D"/>
    <w:rsid w:val="00333E30"/>
    <w:rsid w:val="00335A14"/>
    <w:rsid w:val="00335F67"/>
    <w:rsid w:val="00340A6D"/>
    <w:rsid w:val="00351A2A"/>
    <w:rsid w:val="00355237"/>
    <w:rsid w:val="00356F75"/>
    <w:rsid w:val="003627D5"/>
    <w:rsid w:val="00362834"/>
    <w:rsid w:val="00366EBD"/>
    <w:rsid w:val="003701F0"/>
    <w:rsid w:val="0037621F"/>
    <w:rsid w:val="00376563"/>
    <w:rsid w:val="00383220"/>
    <w:rsid w:val="00384E73"/>
    <w:rsid w:val="003977C2"/>
    <w:rsid w:val="003978A9"/>
    <w:rsid w:val="003A5A0A"/>
    <w:rsid w:val="003B0BCD"/>
    <w:rsid w:val="003B4A97"/>
    <w:rsid w:val="003B5209"/>
    <w:rsid w:val="003C41E1"/>
    <w:rsid w:val="003C73E4"/>
    <w:rsid w:val="003D52D0"/>
    <w:rsid w:val="003D65C1"/>
    <w:rsid w:val="003E55F9"/>
    <w:rsid w:val="003F0CEF"/>
    <w:rsid w:val="00402B9B"/>
    <w:rsid w:val="00414F88"/>
    <w:rsid w:val="00417E9A"/>
    <w:rsid w:val="00424AB0"/>
    <w:rsid w:val="00434417"/>
    <w:rsid w:val="00447D9B"/>
    <w:rsid w:val="004531D4"/>
    <w:rsid w:val="004532F5"/>
    <w:rsid w:val="00455BBF"/>
    <w:rsid w:val="004563A9"/>
    <w:rsid w:val="004570EF"/>
    <w:rsid w:val="00460055"/>
    <w:rsid w:val="00470355"/>
    <w:rsid w:val="00471640"/>
    <w:rsid w:val="00471E56"/>
    <w:rsid w:val="00475F0D"/>
    <w:rsid w:val="004825A8"/>
    <w:rsid w:val="00482F8C"/>
    <w:rsid w:val="00486702"/>
    <w:rsid w:val="00492186"/>
    <w:rsid w:val="004938D1"/>
    <w:rsid w:val="00496353"/>
    <w:rsid w:val="004A021E"/>
    <w:rsid w:val="004A093B"/>
    <w:rsid w:val="004A236E"/>
    <w:rsid w:val="004A4613"/>
    <w:rsid w:val="004A53D0"/>
    <w:rsid w:val="004B01E3"/>
    <w:rsid w:val="004B06F1"/>
    <w:rsid w:val="004B0EF8"/>
    <w:rsid w:val="004B346A"/>
    <w:rsid w:val="004B7B67"/>
    <w:rsid w:val="004C48FB"/>
    <w:rsid w:val="004C6A22"/>
    <w:rsid w:val="004D4050"/>
    <w:rsid w:val="004E0DD9"/>
    <w:rsid w:val="004E4B19"/>
    <w:rsid w:val="004F57E8"/>
    <w:rsid w:val="004F67C3"/>
    <w:rsid w:val="00501544"/>
    <w:rsid w:val="00506EBD"/>
    <w:rsid w:val="005073F5"/>
    <w:rsid w:val="00511C6D"/>
    <w:rsid w:val="00514F90"/>
    <w:rsid w:val="0052237D"/>
    <w:rsid w:val="005234B9"/>
    <w:rsid w:val="005255D7"/>
    <w:rsid w:val="005262E6"/>
    <w:rsid w:val="00527C19"/>
    <w:rsid w:val="00533ED6"/>
    <w:rsid w:val="005375DF"/>
    <w:rsid w:val="00540E3D"/>
    <w:rsid w:val="00543001"/>
    <w:rsid w:val="00553BFA"/>
    <w:rsid w:val="00554A5B"/>
    <w:rsid w:val="00555147"/>
    <w:rsid w:val="0056004F"/>
    <w:rsid w:val="00560D19"/>
    <w:rsid w:val="005627EB"/>
    <w:rsid w:val="00566AB9"/>
    <w:rsid w:val="00570632"/>
    <w:rsid w:val="005706E6"/>
    <w:rsid w:val="00574984"/>
    <w:rsid w:val="0058127C"/>
    <w:rsid w:val="0058156F"/>
    <w:rsid w:val="00583647"/>
    <w:rsid w:val="00583ABF"/>
    <w:rsid w:val="00586EBB"/>
    <w:rsid w:val="00593925"/>
    <w:rsid w:val="005A4182"/>
    <w:rsid w:val="005A7167"/>
    <w:rsid w:val="005A7E16"/>
    <w:rsid w:val="005B3D4C"/>
    <w:rsid w:val="005B430D"/>
    <w:rsid w:val="005C10D9"/>
    <w:rsid w:val="005E2EC7"/>
    <w:rsid w:val="005E480C"/>
    <w:rsid w:val="005F685C"/>
    <w:rsid w:val="006014DF"/>
    <w:rsid w:val="00604084"/>
    <w:rsid w:val="00615354"/>
    <w:rsid w:val="00615F27"/>
    <w:rsid w:val="00626E7D"/>
    <w:rsid w:val="00633D7D"/>
    <w:rsid w:val="00633E61"/>
    <w:rsid w:val="0063673A"/>
    <w:rsid w:val="0063762A"/>
    <w:rsid w:val="006438BD"/>
    <w:rsid w:val="006616A0"/>
    <w:rsid w:val="00663858"/>
    <w:rsid w:val="00663CC1"/>
    <w:rsid w:val="00670D97"/>
    <w:rsid w:val="006723ED"/>
    <w:rsid w:val="00673EF4"/>
    <w:rsid w:val="00677CDE"/>
    <w:rsid w:val="006836FF"/>
    <w:rsid w:val="00685EA1"/>
    <w:rsid w:val="00695AB5"/>
    <w:rsid w:val="00697E79"/>
    <w:rsid w:val="006A222C"/>
    <w:rsid w:val="006A2976"/>
    <w:rsid w:val="006A7101"/>
    <w:rsid w:val="006B5BE7"/>
    <w:rsid w:val="006C0306"/>
    <w:rsid w:val="006C0545"/>
    <w:rsid w:val="006D5AE1"/>
    <w:rsid w:val="006D6683"/>
    <w:rsid w:val="006D759C"/>
    <w:rsid w:val="006D79E9"/>
    <w:rsid w:val="006D7A94"/>
    <w:rsid w:val="006E2F15"/>
    <w:rsid w:val="006E5AE8"/>
    <w:rsid w:val="006F12BB"/>
    <w:rsid w:val="006F1560"/>
    <w:rsid w:val="006F3DB5"/>
    <w:rsid w:val="00700015"/>
    <w:rsid w:val="00704900"/>
    <w:rsid w:val="00704913"/>
    <w:rsid w:val="0070549C"/>
    <w:rsid w:val="007060E4"/>
    <w:rsid w:val="00710B8E"/>
    <w:rsid w:val="007149D9"/>
    <w:rsid w:val="00715B1C"/>
    <w:rsid w:val="0071700C"/>
    <w:rsid w:val="00720D04"/>
    <w:rsid w:val="00722ABD"/>
    <w:rsid w:val="00725E5C"/>
    <w:rsid w:val="0072641A"/>
    <w:rsid w:val="0073529F"/>
    <w:rsid w:val="00740170"/>
    <w:rsid w:val="00741A29"/>
    <w:rsid w:val="00742262"/>
    <w:rsid w:val="00742317"/>
    <w:rsid w:val="007438D8"/>
    <w:rsid w:val="00744FAC"/>
    <w:rsid w:val="00745650"/>
    <w:rsid w:val="00747313"/>
    <w:rsid w:val="0075487A"/>
    <w:rsid w:val="00754BC9"/>
    <w:rsid w:val="00757465"/>
    <w:rsid w:val="00760B53"/>
    <w:rsid w:val="007630C8"/>
    <w:rsid w:val="007700A3"/>
    <w:rsid w:val="00774575"/>
    <w:rsid w:val="00775512"/>
    <w:rsid w:val="00783D81"/>
    <w:rsid w:val="00785701"/>
    <w:rsid w:val="007974C8"/>
    <w:rsid w:val="007B0A16"/>
    <w:rsid w:val="007B0B29"/>
    <w:rsid w:val="007B2834"/>
    <w:rsid w:val="007B4663"/>
    <w:rsid w:val="007B47C0"/>
    <w:rsid w:val="007B66CC"/>
    <w:rsid w:val="007D5A39"/>
    <w:rsid w:val="007E1A39"/>
    <w:rsid w:val="007E5FA1"/>
    <w:rsid w:val="007F20BF"/>
    <w:rsid w:val="007F2CAC"/>
    <w:rsid w:val="00801B28"/>
    <w:rsid w:val="00807547"/>
    <w:rsid w:val="008119AA"/>
    <w:rsid w:val="008145CA"/>
    <w:rsid w:val="008147C4"/>
    <w:rsid w:val="00816077"/>
    <w:rsid w:val="00821FF4"/>
    <w:rsid w:val="00823E70"/>
    <w:rsid w:val="008254DF"/>
    <w:rsid w:val="0083469E"/>
    <w:rsid w:val="00840D92"/>
    <w:rsid w:val="008459F4"/>
    <w:rsid w:val="00846BF2"/>
    <w:rsid w:val="00851224"/>
    <w:rsid w:val="00853328"/>
    <w:rsid w:val="008629EB"/>
    <w:rsid w:val="00866C4A"/>
    <w:rsid w:val="00872D27"/>
    <w:rsid w:val="00873DC0"/>
    <w:rsid w:val="00874893"/>
    <w:rsid w:val="00875CBB"/>
    <w:rsid w:val="00880BC0"/>
    <w:rsid w:val="0088690F"/>
    <w:rsid w:val="0089092F"/>
    <w:rsid w:val="0089366A"/>
    <w:rsid w:val="00896F39"/>
    <w:rsid w:val="008A03E2"/>
    <w:rsid w:val="008A0B8A"/>
    <w:rsid w:val="008A6569"/>
    <w:rsid w:val="008B06A4"/>
    <w:rsid w:val="008B5E96"/>
    <w:rsid w:val="008B7FC1"/>
    <w:rsid w:val="008C01F7"/>
    <w:rsid w:val="008C62ED"/>
    <w:rsid w:val="008C7705"/>
    <w:rsid w:val="008D0AC4"/>
    <w:rsid w:val="008D7543"/>
    <w:rsid w:val="008D7FC5"/>
    <w:rsid w:val="008E09B5"/>
    <w:rsid w:val="008E4C37"/>
    <w:rsid w:val="008F0BCB"/>
    <w:rsid w:val="008F0CB0"/>
    <w:rsid w:val="008F4479"/>
    <w:rsid w:val="009006A1"/>
    <w:rsid w:val="00902143"/>
    <w:rsid w:val="00904E49"/>
    <w:rsid w:val="009056A6"/>
    <w:rsid w:val="009110E1"/>
    <w:rsid w:val="009222B2"/>
    <w:rsid w:val="009308C0"/>
    <w:rsid w:val="0093252B"/>
    <w:rsid w:val="00933EF4"/>
    <w:rsid w:val="0093438C"/>
    <w:rsid w:val="00934DD9"/>
    <w:rsid w:val="00943195"/>
    <w:rsid w:val="0095487F"/>
    <w:rsid w:val="00954A94"/>
    <w:rsid w:val="009664F8"/>
    <w:rsid w:val="009721C5"/>
    <w:rsid w:val="009827B4"/>
    <w:rsid w:val="0098714F"/>
    <w:rsid w:val="00993DB3"/>
    <w:rsid w:val="0099440B"/>
    <w:rsid w:val="009A0DEB"/>
    <w:rsid w:val="009A239D"/>
    <w:rsid w:val="009B0196"/>
    <w:rsid w:val="009B3F21"/>
    <w:rsid w:val="009B5517"/>
    <w:rsid w:val="009B5CD6"/>
    <w:rsid w:val="009D214A"/>
    <w:rsid w:val="009F30BF"/>
    <w:rsid w:val="009F6A47"/>
    <w:rsid w:val="009F763A"/>
    <w:rsid w:val="00A05B92"/>
    <w:rsid w:val="00A108F6"/>
    <w:rsid w:val="00A10B61"/>
    <w:rsid w:val="00A131E7"/>
    <w:rsid w:val="00A16C97"/>
    <w:rsid w:val="00A175C2"/>
    <w:rsid w:val="00A261E5"/>
    <w:rsid w:val="00A31549"/>
    <w:rsid w:val="00A32172"/>
    <w:rsid w:val="00A3504E"/>
    <w:rsid w:val="00A35DF3"/>
    <w:rsid w:val="00A37C87"/>
    <w:rsid w:val="00A405AE"/>
    <w:rsid w:val="00A44EB0"/>
    <w:rsid w:val="00A450BB"/>
    <w:rsid w:val="00A45CDC"/>
    <w:rsid w:val="00A53AF1"/>
    <w:rsid w:val="00A6185A"/>
    <w:rsid w:val="00A61BCF"/>
    <w:rsid w:val="00A64B99"/>
    <w:rsid w:val="00A668E6"/>
    <w:rsid w:val="00A66C05"/>
    <w:rsid w:val="00A7151C"/>
    <w:rsid w:val="00A7313B"/>
    <w:rsid w:val="00A742F8"/>
    <w:rsid w:val="00A75780"/>
    <w:rsid w:val="00A85279"/>
    <w:rsid w:val="00A859B9"/>
    <w:rsid w:val="00A87EB9"/>
    <w:rsid w:val="00A97A9D"/>
    <w:rsid w:val="00AA26A4"/>
    <w:rsid w:val="00AA769D"/>
    <w:rsid w:val="00AB1EC1"/>
    <w:rsid w:val="00AB7A91"/>
    <w:rsid w:val="00AC109F"/>
    <w:rsid w:val="00AC371A"/>
    <w:rsid w:val="00AD068C"/>
    <w:rsid w:val="00AD41B3"/>
    <w:rsid w:val="00AD731F"/>
    <w:rsid w:val="00AE1B60"/>
    <w:rsid w:val="00AE1C96"/>
    <w:rsid w:val="00AE1CCF"/>
    <w:rsid w:val="00AE6C90"/>
    <w:rsid w:val="00AE7071"/>
    <w:rsid w:val="00B029F3"/>
    <w:rsid w:val="00B035F0"/>
    <w:rsid w:val="00B10C7D"/>
    <w:rsid w:val="00B15BF7"/>
    <w:rsid w:val="00B2223A"/>
    <w:rsid w:val="00B2533C"/>
    <w:rsid w:val="00B351FD"/>
    <w:rsid w:val="00B353ED"/>
    <w:rsid w:val="00B36B82"/>
    <w:rsid w:val="00B37003"/>
    <w:rsid w:val="00B3797E"/>
    <w:rsid w:val="00B40AEA"/>
    <w:rsid w:val="00B4727A"/>
    <w:rsid w:val="00B54416"/>
    <w:rsid w:val="00B550C4"/>
    <w:rsid w:val="00B57283"/>
    <w:rsid w:val="00B5777C"/>
    <w:rsid w:val="00B61F77"/>
    <w:rsid w:val="00B62180"/>
    <w:rsid w:val="00B62351"/>
    <w:rsid w:val="00B64144"/>
    <w:rsid w:val="00B64A57"/>
    <w:rsid w:val="00B677AB"/>
    <w:rsid w:val="00B67FE0"/>
    <w:rsid w:val="00B72F6C"/>
    <w:rsid w:val="00B7457D"/>
    <w:rsid w:val="00B77F6F"/>
    <w:rsid w:val="00B80520"/>
    <w:rsid w:val="00B86C38"/>
    <w:rsid w:val="00B878B5"/>
    <w:rsid w:val="00B9171F"/>
    <w:rsid w:val="00B9789C"/>
    <w:rsid w:val="00B97DD3"/>
    <w:rsid w:val="00BA07DE"/>
    <w:rsid w:val="00BA2B98"/>
    <w:rsid w:val="00BA4953"/>
    <w:rsid w:val="00BA6CCE"/>
    <w:rsid w:val="00BA727B"/>
    <w:rsid w:val="00BB06B0"/>
    <w:rsid w:val="00BB42AF"/>
    <w:rsid w:val="00BB4BF0"/>
    <w:rsid w:val="00BB540F"/>
    <w:rsid w:val="00BC53C6"/>
    <w:rsid w:val="00BC5634"/>
    <w:rsid w:val="00BC642A"/>
    <w:rsid w:val="00BC72D4"/>
    <w:rsid w:val="00BE0ADB"/>
    <w:rsid w:val="00BE4475"/>
    <w:rsid w:val="00BE76DF"/>
    <w:rsid w:val="00BE7F22"/>
    <w:rsid w:val="00C01CB4"/>
    <w:rsid w:val="00C04843"/>
    <w:rsid w:val="00C07CCC"/>
    <w:rsid w:val="00C13781"/>
    <w:rsid w:val="00C1522E"/>
    <w:rsid w:val="00C303BC"/>
    <w:rsid w:val="00C3373A"/>
    <w:rsid w:val="00C47397"/>
    <w:rsid w:val="00C517E8"/>
    <w:rsid w:val="00C51F6E"/>
    <w:rsid w:val="00C534CA"/>
    <w:rsid w:val="00C5400A"/>
    <w:rsid w:val="00C56245"/>
    <w:rsid w:val="00C57138"/>
    <w:rsid w:val="00C71603"/>
    <w:rsid w:val="00C74F93"/>
    <w:rsid w:val="00C77973"/>
    <w:rsid w:val="00C77F02"/>
    <w:rsid w:val="00C80D5F"/>
    <w:rsid w:val="00C83AD8"/>
    <w:rsid w:val="00C8435C"/>
    <w:rsid w:val="00C84AB8"/>
    <w:rsid w:val="00C87A43"/>
    <w:rsid w:val="00C87CEC"/>
    <w:rsid w:val="00C87E0F"/>
    <w:rsid w:val="00C913C3"/>
    <w:rsid w:val="00C94F5E"/>
    <w:rsid w:val="00C97398"/>
    <w:rsid w:val="00C97945"/>
    <w:rsid w:val="00CA056B"/>
    <w:rsid w:val="00CA1D60"/>
    <w:rsid w:val="00CB4051"/>
    <w:rsid w:val="00CE26B3"/>
    <w:rsid w:val="00CF4620"/>
    <w:rsid w:val="00D0267E"/>
    <w:rsid w:val="00D06677"/>
    <w:rsid w:val="00D17166"/>
    <w:rsid w:val="00D217FD"/>
    <w:rsid w:val="00D268E8"/>
    <w:rsid w:val="00D268EB"/>
    <w:rsid w:val="00D31285"/>
    <w:rsid w:val="00D31829"/>
    <w:rsid w:val="00D33051"/>
    <w:rsid w:val="00D34931"/>
    <w:rsid w:val="00D4592B"/>
    <w:rsid w:val="00D45DF5"/>
    <w:rsid w:val="00D46F94"/>
    <w:rsid w:val="00D472B4"/>
    <w:rsid w:val="00D518F7"/>
    <w:rsid w:val="00D55720"/>
    <w:rsid w:val="00D63BD0"/>
    <w:rsid w:val="00D806E0"/>
    <w:rsid w:val="00D814C8"/>
    <w:rsid w:val="00D82C70"/>
    <w:rsid w:val="00D84525"/>
    <w:rsid w:val="00D92017"/>
    <w:rsid w:val="00D927AF"/>
    <w:rsid w:val="00D93F8B"/>
    <w:rsid w:val="00D94019"/>
    <w:rsid w:val="00D9695A"/>
    <w:rsid w:val="00D97F17"/>
    <w:rsid w:val="00DA226C"/>
    <w:rsid w:val="00DB1A83"/>
    <w:rsid w:val="00DB289B"/>
    <w:rsid w:val="00DC08E2"/>
    <w:rsid w:val="00DC260A"/>
    <w:rsid w:val="00DC60A6"/>
    <w:rsid w:val="00DD053A"/>
    <w:rsid w:val="00DD3AA1"/>
    <w:rsid w:val="00DE08C0"/>
    <w:rsid w:val="00DF2F0B"/>
    <w:rsid w:val="00E045BB"/>
    <w:rsid w:val="00E1331A"/>
    <w:rsid w:val="00E13C71"/>
    <w:rsid w:val="00E16F6C"/>
    <w:rsid w:val="00E177E5"/>
    <w:rsid w:val="00E224B4"/>
    <w:rsid w:val="00E22B87"/>
    <w:rsid w:val="00E33D3B"/>
    <w:rsid w:val="00E371A2"/>
    <w:rsid w:val="00E4007C"/>
    <w:rsid w:val="00E46701"/>
    <w:rsid w:val="00E50A76"/>
    <w:rsid w:val="00E537B5"/>
    <w:rsid w:val="00E620F2"/>
    <w:rsid w:val="00E635DA"/>
    <w:rsid w:val="00E67A71"/>
    <w:rsid w:val="00E71DAD"/>
    <w:rsid w:val="00E72B5E"/>
    <w:rsid w:val="00E8046B"/>
    <w:rsid w:val="00E867A8"/>
    <w:rsid w:val="00E8685E"/>
    <w:rsid w:val="00E872B8"/>
    <w:rsid w:val="00E935B6"/>
    <w:rsid w:val="00EA3AA4"/>
    <w:rsid w:val="00EA46DF"/>
    <w:rsid w:val="00EA5038"/>
    <w:rsid w:val="00EB13CA"/>
    <w:rsid w:val="00EB23E5"/>
    <w:rsid w:val="00EB3B7D"/>
    <w:rsid w:val="00EC4423"/>
    <w:rsid w:val="00EC61E9"/>
    <w:rsid w:val="00EE62B4"/>
    <w:rsid w:val="00EF3B1B"/>
    <w:rsid w:val="00F04334"/>
    <w:rsid w:val="00F07915"/>
    <w:rsid w:val="00F1368A"/>
    <w:rsid w:val="00F17B0E"/>
    <w:rsid w:val="00F17C8C"/>
    <w:rsid w:val="00F21122"/>
    <w:rsid w:val="00F215D5"/>
    <w:rsid w:val="00F23232"/>
    <w:rsid w:val="00F30E4C"/>
    <w:rsid w:val="00F32248"/>
    <w:rsid w:val="00F342ED"/>
    <w:rsid w:val="00F43E56"/>
    <w:rsid w:val="00F4611D"/>
    <w:rsid w:val="00F4713C"/>
    <w:rsid w:val="00F50C5E"/>
    <w:rsid w:val="00F51164"/>
    <w:rsid w:val="00F56FD4"/>
    <w:rsid w:val="00F71E01"/>
    <w:rsid w:val="00F73B45"/>
    <w:rsid w:val="00F75131"/>
    <w:rsid w:val="00F76CC5"/>
    <w:rsid w:val="00F8213B"/>
    <w:rsid w:val="00F93809"/>
    <w:rsid w:val="00F94C10"/>
    <w:rsid w:val="00F965F7"/>
    <w:rsid w:val="00FA78EB"/>
    <w:rsid w:val="00FB1503"/>
    <w:rsid w:val="00FB4258"/>
    <w:rsid w:val="00FB6BC0"/>
    <w:rsid w:val="00FC0056"/>
    <w:rsid w:val="00FC1C5F"/>
    <w:rsid w:val="00FC3A06"/>
    <w:rsid w:val="00FD07BB"/>
    <w:rsid w:val="00FD09BE"/>
    <w:rsid w:val="00FD0D97"/>
    <w:rsid w:val="00FD2DEE"/>
    <w:rsid w:val="00FD5616"/>
    <w:rsid w:val="00FE2F41"/>
    <w:rsid w:val="00FE6DA3"/>
    <w:rsid w:val="00FE6EF7"/>
    <w:rsid w:val="00FE7E0B"/>
    <w:rsid w:val="00FF1A30"/>
    <w:rsid w:val="00FF271F"/>
    <w:rsid w:val="00FF2D7D"/>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796B433-E999-4C40-8253-84AB7DE2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tabchar">
    <w:name w:val="tabchar"/>
    <w:basedOn w:val="DefaultParagraphFont"/>
    <w:rsid w:val="00492186"/>
  </w:style>
  <w:style w:type="character" w:customStyle="1" w:styleId="eop">
    <w:name w:val="eop"/>
    <w:basedOn w:val="DefaultParagraphFont"/>
    <w:rsid w:val="00492186"/>
  </w:style>
  <w:style w:type="character" w:styleId="FollowedHyperlink">
    <w:name w:val="FollowedHyperlink"/>
    <w:basedOn w:val="DefaultParagraphFont"/>
    <w:uiPriority w:val="99"/>
    <w:semiHidden/>
    <w:unhideWhenUsed/>
    <w:rsid w:val="008145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159546738">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ope.Garcia@unt.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isability@unt.edu"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nt.edu/policy/06-039"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2.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026D6-493B-4F97-B3A9-E73553EB5C52}">
  <ds:schemaRefs>
    <ds:schemaRef ds:uri="http://schemas.openxmlformats.org/officeDocument/2006/bibliography"/>
  </ds:schemaRefs>
</ds:datastoreItem>
</file>

<file path=customXml/itemProps4.xml><?xml version="1.0" encoding="utf-8"?>
<ds:datastoreItem xmlns:ds="http://schemas.openxmlformats.org/officeDocument/2006/customXml" ds:itemID="{BB322ADB-42A7-4648-A6B5-235550CFC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5</TotalTime>
  <Pages>4</Pages>
  <Words>1411</Words>
  <Characters>7370</Characters>
  <Application>Microsoft Office Word</Application>
  <DocSecurity>0</DocSecurity>
  <Lines>263</Lines>
  <Paragraphs>179</Paragraphs>
  <ScaleCrop>false</ScaleCrop>
  <Company>University of North Texas</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17</cp:revision>
  <cp:lastPrinted>2024-01-03T21:04:00Z</cp:lastPrinted>
  <dcterms:created xsi:type="dcterms:W3CDTF">2026-03-20T21:05:00Z</dcterms:created>
  <dcterms:modified xsi:type="dcterms:W3CDTF">2026-03-2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